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081A069" w14:textId="17024E77" w:rsidR="005E58BF" w:rsidRPr="009C6178" w:rsidRDefault="003F5D8F" w:rsidP="005850D5">
      <w:pPr>
        <w:rPr>
          <w:b/>
          <w:bCs/>
          <w:sz w:val="26"/>
          <w:szCs w:val="26"/>
          <w:u w:val="single"/>
        </w:rPr>
      </w:pPr>
      <w:r w:rsidRPr="009C6178">
        <w:rPr>
          <w:b/>
          <w:bCs/>
          <w:sz w:val="26"/>
          <w:szCs w:val="26"/>
          <w:u w:val="single"/>
        </w:rPr>
        <w:t xml:space="preserve">Questions regarding the data of the </w:t>
      </w:r>
      <w:r w:rsidR="005850D5">
        <w:rPr>
          <w:b/>
          <w:bCs/>
          <w:sz w:val="26"/>
          <w:szCs w:val="26"/>
          <w:u w:val="single"/>
        </w:rPr>
        <w:t>q</w:t>
      </w:r>
      <w:r w:rsidRPr="009C6178">
        <w:rPr>
          <w:b/>
          <w:bCs/>
          <w:sz w:val="26"/>
          <w:szCs w:val="26"/>
          <w:u w:val="single"/>
        </w:rPr>
        <w:t>uestionnaires on historical catches</w:t>
      </w:r>
    </w:p>
    <w:p w14:paraId="176B6850" w14:textId="0E8D94F0" w:rsidR="003F5D8F" w:rsidRDefault="003F5D8F"/>
    <w:p w14:paraId="689786CA" w14:textId="58FE6843" w:rsidR="003F5D8F" w:rsidRPr="009C6178" w:rsidRDefault="003F5D8F">
      <w:pPr>
        <w:rPr>
          <w:b/>
          <w:bCs/>
          <w:sz w:val="24"/>
          <w:szCs w:val="24"/>
          <w:u w:val="single"/>
        </w:rPr>
      </w:pPr>
      <w:r w:rsidRPr="009C6178">
        <w:rPr>
          <w:b/>
          <w:bCs/>
          <w:sz w:val="24"/>
          <w:szCs w:val="24"/>
          <w:u w:val="single"/>
        </w:rPr>
        <w:t>Omar</w:t>
      </w:r>
    </w:p>
    <w:p w14:paraId="102C87F5" w14:textId="3E3C5EDA" w:rsidR="001966AE" w:rsidRDefault="001966AE" w:rsidP="003F5D8F">
      <w:pPr>
        <w:pStyle w:val="Listenabsatz"/>
        <w:numPr>
          <w:ilvl w:val="0"/>
          <w:numId w:val="1"/>
        </w:numPr>
      </w:pPr>
      <w:r>
        <w:t>Data A &amp; B &amp; C &amp; D</w:t>
      </w:r>
    </w:p>
    <w:p w14:paraId="32F2A895" w14:textId="1E5E761A" w:rsidR="003F5D8F" w:rsidRDefault="003F5D8F" w:rsidP="001966AE">
      <w:pPr>
        <w:pStyle w:val="Listenabsatz"/>
        <w:numPr>
          <w:ilvl w:val="1"/>
          <w:numId w:val="1"/>
        </w:numPr>
      </w:pPr>
      <w:r>
        <w:t xml:space="preserve">In the first questionnaire </w:t>
      </w:r>
      <w:r w:rsidR="00266C23">
        <w:t>you</w:t>
      </w:r>
      <w:r>
        <w:t xml:space="preserve"> asked for the exact age of the fisher. How did </w:t>
      </w:r>
      <w:r w:rsidR="00266C23">
        <w:t>you</w:t>
      </w:r>
      <w:r>
        <w:t xml:space="preserve"> proceed i</w:t>
      </w:r>
      <w:r w:rsidR="00266C23">
        <w:t xml:space="preserve">n </w:t>
      </w:r>
      <w:proofErr w:type="spellStart"/>
      <w:r w:rsidR="00266C23">
        <w:t>Marumbi</w:t>
      </w:r>
      <w:proofErr w:type="spellEnd"/>
      <w:r w:rsidR="00266C23">
        <w:t xml:space="preserve"> and </w:t>
      </w:r>
      <w:proofErr w:type="spellStart"/>
      <w:r w:rsidR="00266C23">
        <w:t>Pongwe</w:t>
      </w:r>
      <w:proofErr w:type="spellEnd"/>
      <w:r>
        <w:t xml:space="preserve">? </w:t>
      </w:r>
      <w:r w:rsidR="005E11F6">
        <w:t>Could you please enter also the exact age in the column H (It’s a new column</w:t>
      </w:r>
      <w:proofErr w:type="gramStart"/>
      <w:r w:rsidR="005E11F6">
        <w:t>).</w:t>
      </w:r>
      <w:proofErr w:type="gramEnd"/>
      <w:r w:rsidR="005E11F6">
        <w:t xml:space="preserve">  </w:t>
      </w:r>
    </w:p>
    <w:p w14:paraId="4118632C" w14:textId="2D0FA03F" w:rsidR="003F5D8F" w:rsidRDefault="003F5D8F" w:rsidP="001966AE">
      <w:pPr>
        <w:pStyle w:val="Listenabsatz"/>
        <w:numPr>
          <w:ilvl w:val="1"/>
          <w:numId w:val="1"/>
        </w:numPr>
      </w:pPr>
      <w:r>
        <w:t xml:space="preserve">When </w:t>
      </w:r>
      <w:r w:rsidR="001966AE">
        <w:t>you</w:t>
      </w:r>
      <w:r>
        <w:t xml:space="preserve"> write in B2 that </w:t>
      </w:r>
      <w:r w:rsidR="0029181C">
        <w:t>the ownership is cooperative, d</w:t>
      </w:r>
      <w:r>
        <w:t>oes that mean that the interrogated fisher himself owns the gear together with other fisher</w:t>
      </w:r>
      <w:r w:rsidR="001966AE">
        <w:t>s</w:t>
      </w:r>
      <w:r>
        <w:t>?</w:t>
      </w:r>
    </w:p>
    <w:p w14:paraId="0FFC2514" w14:textId="7CF3BD84" w:rsidR="00046D4F" w:rsidRDefault="00046D4F" w:rsidP="001966AE">
      <w:pPr>
        <w:pStyle w:val="Listenabsatz"/>
        <w:numPr>
          <w:ilvl w:val="1"/>
          <w:numId w:val="1"/>
        </w:numPr>
      </w:pPr>
      <w:r>
        <w:t xml:space="preserve">In </w:t>
      </w:r>
      <w:proofErr w:type="spellStart"/>
      <w:r>
        <w:t>Uroa</w:t>
      </w:r>
      <w:proofErr w:type="spellEnd"/>
      <w:r w:rsidR="001966AE">
        <w:t xml:space="preserve"> (</w:t>
      </w:r>
      <w:r w:rsidR="001966AE" w:rsidRPr="001966AE">
        <w:t>OH0213U4</w:t>
      </w:r>
      <w:r w:rsidR="001966AE">
        <w:t>)</w:t>
      </w:r>
      <w:r>
        <w:t xml:space="preserve"> </w:t>
      </w:r>
      <w:r w:rsidR="001966AE">
        <w:t xml:space="preserve">you </w:t>
      </w:r>
      <w:r>
        <w:t>report two different numbers of fishers 7 and 8, why?</w:t>
      </w:r>
    </w:p>
    <w:p w14:paraId="4BD70B01" w14:textId="39566C44" w:rsidR="00196083" w:rsidRDefault="001966AE" w:rsidP="001966AE">
      <w:pPr>
        <w:pStyle w:val="Listenabsatz"/>
        <w:numPr>
          <w:ilvl w:val="1"/>
          <w:numId w:val="1"/>
        </w:numPr>
      </w:pPr>
      <w:r>
        <w:t xml:space="preserve">Column </w:t>
      </w:r>
      <w:r w:rsidR="005E11F6">
        <w:t>U</w:t>
      </w:r>
      <w:r>
        <w:t xml:space="preserve"> (Q B6): </w:t>
      </w:r>
      <w:r w:rsidR="00196083">
        <w:t xml:space="preserve">What </w:t>
      </w:r>
      <w:proofErr w:type="spellStart"/>
      <w:r w:rsidR="00196083">
        <w:t>doe</w:t>
      </w:r>
      <w:proofErr w:type="spellEnd"/>
      <w:r>
        <w:t xml:space="preserve"> you</w:t>
      </w:r>
      <w:r w:rsidR="00196083">
        <w:t xml:space="preserve"> mean with storms?</w:t>
      </w:r>
      <w:r>
        <w:t xml:space="preserve"> A period during the monsoon season? If </w:t>
      </w:r>
      <w:proofErr w:type="gramStart"/>
      <w:r>
        <w:t>so</w:t>
      </w:r>
      <w:proofErr w:type="gramEnd"/>
      <w:r>
        <w:t xml:space="preserve"> which period is that and how long does it last?</w:t>
      </w:r>
    </w:p>
    <w:p w14:paraId="228B3E49" w14:textId="77777777" w:rsidR="001966AE" w:rsidRDefault="001966AE" w:rsidP="003F5D8F">
      <w:pPr>
        <w:pStyle w:val="Listenabsatz"/>
        <w:numPr>
          <w:ilvl w:val="0"/>
          <w:numId w:val="1"/>
        </w:numPr>
      </w:pPr>
      <w:r>
        <w:t xml:space="preserve">Data C.2 &amp; C.4 </w:t>
      </w:r>
    </w:p>
    <w:p w14:paraId="24666D78" w14:textId="5A7641CC" w:rsidR="003940FC" w:rsidRDefault="003940FC" w:rsidP="001966AE">
      <w:pPr>
        <w:pStyle w:val="Listenabsatz"/>
        <w:numPr>
          <w:ilvl w:val="1"/>
          <w:numId w:val="1"/>
        </w:numPr>
      </w:pPr>
      <w:r>
        <w:t xml:space="preserve">Participant </w:t>
      </w:r>
      <w:r w:rsidR="001966AE">
        <w:t>18 (</w:t>
      </w:r>
      <w:r w:rsidR="001966AE" w:rsidRPr="001966AE">
        <w:t>OH0221P18</w:t>
      </w:r>
      <w:r w:rsidR="001966AE">
        <w:t>):</w:t>
      </w:r>
      <w:r>
        <w:t xml:space="preserve"> </w:t>
      </w:r>
      <w:r w:rsidR="001966AE">
        <w:t>W</w:t>
      </w:r>
      <w:r>
        <w:t xml:space="preserve">hy </w:t>
      </w:r>
      <w:r w:rsidR="001966AE">
        <w:t>do you put</w:t>
      </w:r>
      <w:r>
        <w:t xml:space="preserve"> dragnet</w:t>
      </w:r>
      <w:r w:rsidR="001966AE">
        <w:t xml:space="preserve"> (N)</w:t>
      </w:r>
      <w:r>
        <w:t xml:space="preserve"> if in Data A. </w:t>
      </w:r>
      <w:r w:rsidR="001966AE">
        <w:t>he reports to use</w:t>
      </w:r>
      <w:r>
        <w:t xml:space="preserve"> </w:t>
      </w:r>
      <w:proofErr w:type="spellStart"/>
      <w:r>
        <w:t>floatnet</w:t>
      </w:r>
      <w:proofErr w:type="spellEnd"/>
      <w:r>
        <w:t>?</w:t>
      </w:r>
      <w:r w:rsidR="001966AE">
        <w:t xml:space="preserve"> Which one is it?</w:t>
      </w:r>
    </w:p>
    <w:p w14:paraId="0E194AD0" w14:textId="77777777" w:rsidR="006E6C1C" w:rsidRDefault="003940FC" w:rsidP="006E6C1C">
      <w:pPr>
        <w:pStyle w:val="Listenabsatz"/>
        <w:numPr>
          <w:ilvl w:val="1"/>
          <w:numId w:val="1"/>
        </w:numPr>
      </w:pPr>
      <w:r>
        <w:t xml:space="preserve">Why is </w:t>
      </w:r>
      <w:r w:rsidR="001966AE">
        <w:t xml:space="preserve">Participant </w:t>
      </w:r>
      <w:r>
        <w:t>20</w:t>
      </w:r>
      <w:r w:rsidR="001966AE">
        <w:t xml:space="preserve"> (</w:t>
      </w:r>
      <w:r w:rsidR="001966AE" w:rsidRPr="001966AE">
        <w:t>OH0221P20</w:t>
      </w:r>
      <w:r w:rsidR="001966AE">
        <w:t>)</w:t>
      </w:r>
      <w:r>
        <w:t xml:space="preserve"> reporting on his second gear? </w:t>
      </w:r>
    </w:p>
    <w:p w14:paraId="77091241" w14:textId="6A0C41B0" w:rsidR="000426A0" w:rsidRDefault="006E6C1C" w:rsidP="006E6C1C">
      <w:pPr>
        <w:pStyle w:val="Listenabsatz"/>
        <w:numPr>
          <w:ilvl w:val="1"/>
          <w:numId w:val="1"/>
        </w:numPr>
      </w:pPr>
      <w:r>
        <w:t>Participant 6 (</w:t>
      </w:r>
      <w:r w:rsidRPr="006E6C1C">
        <w:t>OH0214C6</w:t>
      </w:r>
      <w:r>
        <w:t xml:space="preserve">): </w:t>
      </w:r>
      <w:r w:rsidR="000426A0">
        <w:t xml:space="preserve">Why is </w:t>
      </w:r>
      <w:r>
        <w:t>the fisher</w:t>
      </w:r>
      <w:r w:rsidR="000426A0">
        <w:t xml:space="preserve"> reporting 2100 in </w:t>
      </w:r>
      <w:proofErr w:type="spellStart"/>
      <w:r w:rsidR="000426A0">
        <w:t>kati_kati</w:t>
      </w:r>
      <w:proofErr w:type="spellEnd"/>
      <w:r w:rsidR="000426A0">
        <w:t xml:space="preserve"> but only 1400</w:t>
      </w:r>
      <w:r>
        <w:t xml:space="preserve"> in</w:t>
      </w:r>
      <w:r w:rsidR="000426A0">
        <w:t xml:space="preserve"> </w:t>
      </w:r>
      <w:proofErr w:type="spellStart"/>
      <w:r w:rsidR="000426A0">
        <w:t>aliopanza</w:t>
      </w:r>
      <w:proofErr w:type="spellEnd"/>
      <w:r w:rsidR="000426A0">
        <w:t xml:space="preserve">? </w:t>
      </w:r>
      <w:r w:rsidR="00503658">
        <w:t xml:space="preserve">Is this true? Did the fisher fish less when he started fishing or is it a mistake? </w:t>
      </w:r>
    </w:p>
    <w:p w14:paraId="6D1E7B82" w14:textId="59C397E3" w:rsidR="00320AA8" w:rsidRDefault="00241043" w:rsidP="00503658">
      <w:pPr>
        <w:pStyle w:val="Listenabsatz"/>
        <w:numPr>
          <w:ilvl w:val="1"/>
          <w:numId w:val="1"/>
        </w:numPr>
      </w:pPr>
      <w:r>
        <w:t>Participant 10 (</w:t>
      </w:r>
      <w:r w:rsidRPr="00503658">
        <w:t>OH0214C10</w:t>
      </w:r>
      <w:r w:rsidR="00503658">
        <w:t xml:space="preserve">). </w:t>
      </w:r>
      <w:r>
        <w:t>Did you forget to put the information from</w:t>
      </w:r>
      <w:r w:rsidR="00320AA8">
        <w:t xml:space="preserve"> </w:t>
      </w:r>
      <w:proofErr w:type="spellStart"/>
      <w:r w:rsidR="00320AA8">
        <w:t>Kati_Kati</w:t>
      </w:r>
      <w:proofErr w:type="spellEnd"/>
      <w:r w:rsidR="00320AA8">
        <w:t>?</w:t>
      </w:r>
      <w:r>
        <w:t xml:space="preserve"> Or did the fisher not report on this? </w:t>
      </w:r>
      <w:r w:rsidR="00320AA8">
        <w:t xml:space="preserve"> </w:t>
      </w:r>
    </w:p>
    <w:p w14:paraId="590F38A9" w14:textId="77777777" w:rsidR="00241043" w:rsidRDefault="00241043" w:rsidP="003F5D8F">
      <w:pPr>
        <w:pStyle w:val="Listenabsatz"/>
        <w:numPr>
          <w:ilvl w:val="0"/>
          <w:numId w:val="1"/>
        </w:numPr>
      </w:pPr>
      <w:r>
        <w:t>Data C.3. &amp; C.5</w:t>
      </w:r>
    </w:p>
    <w:p w14:paraId="73793EAD" w14:textId="55E20F5F" w:rsidR="00320AA8" w:rsidRDefault="00241043" w:rsidP="00241043">
      <w:pPr>
        <w:pStyle w:val="Listenabsatz"/>
        <w:numPr>
          <w:ilvl w:val="1"/>
          <w:numId w:val="1"/>
        </w:numPr>
      </w:pPr>
      <w:r>
        <w:t xml:space="preserve">Participant </w:t>
      </w:r>
      <w:r w:rsidR="00AF0D43">
        <w:t>4</w:t>
      </w:r>
      <w:r>
        <w:t xml:space="preserve"> (</w:t>
      </w:r>
      <w:r w:rsidR="00AF0D43" w:rsidRPr="00AF0D43">
        <w:t>OH0213U4</w:t>
      </w:r>
      <w:r>
        <w:t xml:space="preserve">): Why does the fisher report on </w:t>
      </w:r>
      <w:proofErr w:type="spellStart"/>
      <w:r>
        <w:t>Anguiliformes</w:t>
      </w:r>
      <w:proofErr w:type="spellEnd"/>
      <w:r>
        <w:t xml:space="preserve">, if in B.2. he says, he does not fish this species. </w:t>
      </w:r>
    </w:p>
    <w:p w14:paraId="12310014" w14:textId="10288388" w:rsidR="006F5DD9" w:rsidRDefault="00AF0D43" w:rsidP="00AF0D43">
      <w:pPr>
        <w:pStyle w:val="Listenabsatz"/>
        <w:numPr>
          <w:ilvl w:val="1"/>
          <w:numId w:val="1"/>
        </w:numPr>
      </w:pPr>
      <w:r>
        <w:t>Participant 10 (</w:t>
      </w:r>
      <w:r w:rsidRPr="00503658">
        <w:t>OH0214C10</w:t>
      </w:r>
      <w:r>
        <w:t xml:space="preserve">): </w:t>
      </w:r>
      <w:r w:rsidR="00D13E54">
        <w:t>The fisher</w:t>
      </w:r>
      <w:r w:rsidR="006F5DD9">
        <w:t xml:space="preserve"> only catches squids</w:t>
      </w:r>
      <w:r>
        <w:t xml:space="preserve"> (B.4). In “Data C2. &amp; C.4” he says that he used to catch 20 when he </w:t>
      </w:r>
      <w:proofErr w:type="gramStart"/>
      <w:r>
        <w:t>started</w:t>
      </w:r>
      <w:proofErr w:type="gramEnd"/>
      <w:r>
        <w:t xml:space="preserve"> and he still catches 20. But when in “C.3. &amp; C.5” asked again how much </w:t>
      </w:r>
      <w:proofErr w:type="gramStart"/>
      <w:r>
        <w:t>did his catch change over time</w:t>
      </w:r>
      <w:proofErr w:type="gramEnd"/>
      <w:r>
        <w:t xml:space="preserve">, he suddenly says he used to catch less (10) when he started. </w:t>
      </w:r>
      <w:r w:rsidR="006F5DD9">
        <w:t xml:space="preserve">Is that a mistake? </w:t>
      </w:r>
    </w:p>
    <w:p w14:paraId="570DB19A" w14:textId="5E4896ED" w:rsidR="00920D5D" w:rsidRDefault="00D13E54" w:rsidP="00D13E54">
      <w:pPr>
        <w:pStyle w:val="Listenabsatz"/>
        <w:numPr>
          <w:ilvl w:val="1"/>
          <w:numId w:val="1"/>
        </w:numPr>
      </w:pPr>
      <w:r>
        <w:t>Participant 5 (</w:t>
      </w:r>
      <w:r w:rsidRPr="00D13E54">
        <w:t>OH0213U5</w:t>
      </w:r>
      <w:r>
        <w:t xml:space="preserve">): </w:t>
      </w:r>
      <w:r w:rsidR="00920D5D">
        <w:t>Please check if the fisher really caught much less Octopus and Anguilliformes</w:t>
      </w:r>
      <w:r>
        <w:t xml:space="preserve"> when he started fishing compared to today</w:t>
      </w:r>
      <w:r w:rsidR="00920D5D">
        <w:t>. It is possible</w:t>
      </w:r>
      <w:r>
        <w:t xml:space="preserve"> (though unlikely</w:t>
      </w:r>
      <w:proofErr w:type="gramStart"/>
      <w:r>
        <w:t>)</w:t>
      </w:r>
      <w:proofErr w:type="gramEnd"/>
      <w:r w:rsidR="00920D5D">
        <w:t xml:space="preserve"> but we need to check.</w:t>
      </w:r>
    </w:p>
    <w:p w14:paraId="2DF91C28" w14:textId="4D2910A3" w:rsidR="003F5D8F" w:rsidRDefault="003F5D8F" w:rsidP="003F5D8F"/>
    <w:p w14:paraId="3B7022BE" w14:textId="0CE45A60" w:rsidR="003F5D8F" w:rsidRPr="009C6178" w:rsidRDefault="003F5D8F" w:rsidP="003F5D8F">
      <w:pPr>
        <w:rPr>
          <w:b/>
          <w:bCs/>
          <w:sz w:val="24"/>
          <w:szCs w:val="24"/>
          <w:u w:val="single"/>
        </w:rPr>
      </w:pPr>
      <w:proofErr w:type="spellStart"/>
      <w:r w:rsidRPr="009C6178">
        <w:rPr>
          <w:b/>
          <w:bCs/>
          <w:sz w:val="24"/>
          <w:szCs w:val="24"/>
          <w:u w:val="single"/>
        </w:rPr>
        <w:t>Nuru</w:t>
      </w:r>
      <w:proofErr w:type="spellEnd"/>
    </w:p>
    <w:p w14:paraId="20F317B7" w14:textId="6ED1F919" w:rsidR="00A13351" w:rsidRDefault="00A13351" w:rsidP="00A13351">
      <w:pPr>
        <w:pStyle w:val="Listenabsatz"/>
        <w:numPr>
          <w:ilvl w:val="0"/>
          <w:numId w:val="2"/>
        </w:numPr>
      </w:pPr>
      <w:r>
        <w:t>Data A &amp; B &amp; C &amp; D</w:t>
      </w:r>
    </w:p>
    <w:p w14:paraId="38085689" w14:textId="761B738F" w:rsidR="008B4552" w:rsidRDefault="008B4552" w:rsidP="008B4552">
      <w:pPr>
        <w:pStyle w:val="Listenabsatz"/>
        <w:numPr>
          <w:ilvl w:val="1"/>
          <w:numId w:val="2"/>
        </w:numPr>
      </w:pPr>
      <w:r>
        <w:t xml:space="preserve">If you noted down the exact age, could you please </w:t>
      </w:r>
      <w:proofErr w:type="gramStart"/>
      <w:r w:rsidR="009B40B5">
        <w:t>fill</w:t>
      </w:r>
      <w:r>
        <w:t xml:space="preserve"> also</w:t>
      </w:r>
      <w:proofErr w:type="gramEnd"/>
      <w:r>
        <w:t xml:space="preserve"> the age in</w:t>
      </w:r>
      <w:r w:rsidR="009B40B5">
        <w:t xml:space="preserve"> Column H?</w:t>
      </w:r>
    </w:p>
    <w:p w14:paraId="084E1F02" w14:textId="77777777" w:rsidR="008B4552" w:rsidRDefault="008B4552" w:rsidP="008B4552">
      <w:pPr>
        <w:pStyle w:val="Listenabsatz"/>
        <w:numPr>
          <w:ilvl w:val="1"/>
          <w:numId w:val="2"/>
        </w:numPr>
      </w:pPr>
    </w:p>
    <w:p w14:paraId="70FCAF38" w14:textId="1E10F633" w:rsidR="00A13351" w:rsidRDefault="00A13351" w:rsidP="00A13351">
      <w:pPr>
        <w:pStyle w:val="Listenabsatz"/>
        <w:numPr>
          <w:ilvl w:val="0"/>
          <w:numId w:val="2"/>
        </w:numPr>
      </w:pPr>
      <w:r>
        <w:t>Data B.4</w:t>
      </w:r>
    </w:p>
    <w:p w14:paraId="3DB904BD" w14:textId="29DE712A" w:rsidR="00D05642" w:rsidRDefault="00A13351" w:rsidP="00A13351">
      <w:pPr>
        <w:pStyle w:val="Listenabsatz"/>
        <w:numPr>
          <w:ilvl w:val="1"/>
          <w:numId w:val="2"/>
        </w:numPr>
      </w:pPr>
      <w:r>
        <w:t>Participant 1 (</w:t>
      </w:r>
      <w:r w:rsidRPr="00A13351">
        <w:t>NS0213U1</w:t>
      </w:r>
      <w:r>
        <w:t>) &amp; Participant 2 (</w:t>
      </w:r>
      <w:r w:rsidRPr="00A13351">
        <w:t>NS0213U2</w:t>
      </w:r>
      <w:r>
        <w:t xml:space="preserve">): </w:t>
      </w:r>
      <w:r w:rsidR="00D05642">
        <w:t>Please correct</w:t>
      </w:r>
      <w:r>
        <w:t xml:space="preserve"> the</w:t>
      </w:r>
      <w:r w:rsidR="00D05642">
        <w:t xml:space="preserve"> </w:t>
      </w:r>
      <w:r w:rsidR="0091761B">
        <w:t>entries</w:t>
      </w:r>
      <w:r w:rsidR="00D05642">
        <w:t xml:space="preserve"> of </w:t>
      </w:r>
      <w:r>
        <w:t>these fisher.</w:t>
      </w:r>
    </w:p>
    <w:p w14:paraId="045F028C" w14:textId="77777777" w:rsidR="00E72BE9" w:rsidRDefault="00A13351" w:rsidP="00E72BE9">
      <w:pPr>
        <w:pStyle w:val="Listenabsatz"/>
        <w:numPr>
          <w:ilvl w:val="1"/>
          <w:numId w:val="2"/>
        </w:numPr>
        <w:rPr>
          <w:i/>
          <w:iCs/>
          <w:lang w:val="fr-FR"/>
        </w:rPr>
      </w:pPr>
      <w:r w:rsidRPr="00A13351">
        <w:rPr>
          <w:lang w:val="fr-FR"/>
        </w:rPr>
        <w:t xml:space="preserve">Participant 1 (NS0213U1) </w:t>
      </w:r>
      <w:r>
        <w:rPr>
          <w:lang w:val="fr-FR"/>
        </w:rPr>
        <w:t>to</w:t>
      </w:r>
      <w:r w:rsidRPr="00A13351">
        <w:rPr>
          <w:lang w:val="fr-FR"/>
        </w:rPr>
        <w:t xml:space="preserve"> Participant </w:t>
      </w:r>
      <w:r>
        <w:rPr>
          <w:lang w:val="fr-FR"/>
        </w:rPr>
        <w:t>4</w:t>
      </w:r>
      <w:r w:rsidRPr="00A13351">
        <w:rPr>
          <w:lang w:val="fr-FR"/>
        </w:rPr>
        <w:t xml:space="preserve"> (NS0213U</w:t>
      </w:r>
      <w:r>
        <w:rPr>
          <w:lang w:val="fr-FR"/>
        </w:rPr>
        <w:t>4</w:t>
      </w:r>
      <w:proofErr w:type="gramStart"/>
      <w:r w:rsidRPr="00A13351">
        <w:rPr>
          <w:lang w:val="fr-FR"/>
        </w:rPr>
        <w:t>):</w:t>
      </w:r>
      <w:proofErr w:type="gramEnd"/>
      <w:r w:rsidRPr="00A13351">
        <w:rPr>
          <w:lang w:val="fr-FR"/>
        </w:rPr>
        <w:t xml:space="preserve"> </w:t>
      </w:r>
      <w:proofErr w:type="spellStart"/>
      <w:r w:rsidRPr="00A13351">
        <w:rPr>
          <w:lang w:val="fr-FR"/>
        </w:rPr>
        <w:t>Add</w:t>
      </w:r>
      <w:proofErr w:type="spellEnd"/>
      <w:r w:rsidRPr="00A13351">
        <w:rPr>
          <w:lang w:val="fr-FR"/>
        </w:rPr>
        <w:t xml:space="preserve"> information for </w:t>
      </w:r>
      <w:r w:rsidRPr="00A13351">
        <w:rPr>
          <w:i/>
          <w:iCs/>
          <w:lang w:val="fr-FR"/>
        </w:rPr>
        <w:t xml:space="preserve">Leptoscarus vaigiensis </w:t>
      </w:r>
    </w:p>
    <w:p w14:paraId="17F21791" w14:textId="42DEF1DB" w:rsidR="00E72BE9" w:rsidRPr="00E72BE9" w:rsidRDefault="00E72BE9" w:rsidP="00E72BE9">
      <w:pPr>
        <w:pStyle w:val="Listenabsatz"/>
        <w:numPr>
          <w:ilvl w:val="1"/>
          <w:numId w:val="2"/>
        </w:numPr>
        <w:rPr>
          <w:i/>
          <w:iCs/>
          <w:lang w:val="en-US"/>
        </w:rPr>
      </w:pPr>
      <w:r w:rsidRPr="00E72BE9">
        <w:rPr>
          <w:lang w:val="en-US"/>
        </w:rPr>
        <w:t>Participant 1 (NS0213U1) to Participant 4 (NS0213U4): Add the g</w:t>
      </w:r>
      <w:r>
        <w:rPr>
          <w:lang w:val="en-US"/>
        </w:rPr>
        <w:t xml:space="preserve">ears they use to fish the different species. </w:t>
      </w:r>
    </w:p>
    <w:p w14:paraId="536920E9" w14:textId="77777777" w:rsidR="00E72BE9" w:rsidRDefault="00E72BE9" w:rsidP="003F5D8F">
      <w:pPr>
        <w:pStyle w:val="Listenabsatz"/>
        <w:numPr>
          <w:ilvl w:val="0"/>
          <w:numId w:val="2"/>
        </w:numPr>
      </w:pPr>
      <w:r>
        <w:t>Data C3. &amp; C5.</w:t>
      </w:r>
    </w:p>
    <w:p w14:paraId="42F02035" w14:textId="2071628E" w:rsidR="00E72BE9" w:rsidRDefault="0002778C" w:rsidP="00E72BE9">
      <w:pPr>
        <w:pStyle w:val="Listenabsatz"/>
        <w:numPr>
          <w:ilvl w:val="1"/>
          <w:numId w:val="2"/>
        </w:numPr>
      </w:pPr>
      <w:r>
        <w:t>I</w:t>
      </w:r>
      <w:r w:rsidR="00E72BE9">
        <w:t xml:space="preserve">MPORTANT! </w:t>
      </w:r>
      <w:r w:rsidR="00E72BE9" w:rsidRPr="00E72BE9">
        <w:rPr>
          <w:lang w:val="en-US"/>
        </w:rPr>
        <w:t xml:space="preserve">Participant </w:t>
      </w:r>
      <w:r w:rsidR="00E72BE9">
        <w:rPr>
          <w:lang w:val="en-US"/>
        </w:rPr>
        <w:t>2</w:t>
      </w:r>
      <w:r w:rsidR="00E72BE9" w:rsidRPr="00E72BE9">
        <w:rPr>
          <w:lang w:val="en-US"/>
        </w:rPr>
        <w:t xml:space="preserve"> (NS0213U</w:t>
      </w:r>
      <w:r w:rsidR="00E72BE9">
        <w:rPr>
          <w:lang w:val="en-US"/>
        </w:rPr>
        <w:t>2</w:t>
      </w:r>
      <w:r w:rsidR="00E72BE9" w:rsidRPr="00E72BE9">
        <w:rPr>
          <w:lang w:val="en-US"/>
        </w:rPr>
        <w:t xml:space="preserve">) to Participant 4 (NS0213U4): </w:t>
      </w:r>
      <w:r>
        <w:t xml:space="preserve"> please add the </w:t>
      </w:r>
      <w:r w:rsidR="00E72BE9">
        <w:t>u</w:t>
      </w:r>
      <w:r>
        <w:t xml:space="preserve">nits </w:t>
      </w:r>
      <w:r w:rsidR="00E72BE9">
        <w:t>for the fisher</w:t>
      </w:r>
      <w:r w:rsidR="00D64B44">
        <w:t xml:space="preserve"> AND</w:t>
      </w:r>
      <w:r w:rsidR="0070415C">
        <w:t xml:space="preserve"> please</w:t>
      </w:r>
      <w:r w:rsidR="00D64B44">
        <w:t xml:space="preserve"> fill the rest appropriately (see the cells highlighted in red). </w:t>
      </w:r>
    </w:p>
    <w:p w14:paraId="5E38C5AE" w14:textId="3023D66E" w:rsidR="0002778C" w:rsidRDefault="00E72BE9" w:rsidP="00E72BE9">
      <w:pPr>
        <w:pStyle w:val="Listenabsatz"/>
        <w:numPr>
          <w:ilvl w:val="1"/>
          <w:numId w:val="2"/>
        </w:numPr>
      </w:pPr>
      <w:r>
        <w:lastRenderedPageBreak/>
        <w:t xml:space="preserve">IMPORTAN! For a couple of </w:t>
      </w:r>
      <w:proofErr w:type="gramStart"/>
      <w:r>
        <w:t>participants</w:t>
      </w:r>
      <w:proofErr w:type="gramEnd"/>
      <w:r>
        <w:t xml:space="preserve"> the units change over time (</w:t>
      </w:r>
      <w:proofErr w:type="spellStart"/>
      <w:r>
        <w:t>Sasa</w:t>
      </w:r>
      <w:proofErr w:type="spellEnd"/>
      <w:r>
        <w:t xml:space="preserve">, Kati </w:t>
      </w:r>
      <w:proofErr w:type="spellStart"/>
      <w:r>
        <w:t>kati</w:t>
      </w:r>
      <w:proofErr w:type="spellEnd"/>
      <w:r>
        <w:t xml:space="preserve">, and </w:t>
      </w:r>
      <w:proofErr w:type="spellStart"/>
      <w:r>
        <w:t>aliopanza</w:t>
      </w:r>
      <w:proofErr w:type="spellEnd"/>
      <w:r>
        <w:t xml:space="preserve">). If this is a mistake, please correct. </w:t>
      </w:r>
      <w:r w:rsidR="00BD5049">
        <w:t xml:space="preserve">Or explain why the fisher would report the catch of octopus from today as numbers and from the past as </w:t>
      </w:r>
      <w:proofErr w:type="spellStart"/>
      <w:r w:rsidR="00BD5049">
        <w:t>mitungo</w:t>
      </w:r>
      <w:proofErr w:type="spellEnd"/>
      <w:r w:rsidR="00BD5049">
        <w:t xml:space="preserve"> (e.g., P</w:t>
      </w:r>
      <w:r>
        <w:t>articipant 16</w:t>
      </w:r>
      <w:r w:rsidR="00BD5049">
        <w:t>)</w:t>
      </w:r>
    </w:p>
    <w:p w14:paraId="5CEBC554" w14:textId="27EB0CEF" w:rsidR="002F3B76" w:rsidRDefault="00B56C24" w:rsidP="00B56C24">
      <w:pPr>
        <w:pStyle w:val="Listenabsatz"/>
        <w:numPr>
          <w:ilvl w:val="1"/>
          <w:numId w:val="2"/>
        </w:numPr>
      </w:pPr>
      <w:r w:rsidRPr="00E72BE9">
        <w:rPr>
          <w:lang w:val="en-US"/>
        </w:rPr>
        <w:t xml:space="preserve">Participant </w:t>
      </w:r>
      <w:r>
        <w:rPr>
          <w:lang w:val="en-US"/>
        </w:rPr>
        <w:t>17</w:t>
      </w:r>
      <w:r w:rsidRPr="00E72BE9">
        <w:rPr>
          <w:lang w:val="en-US"/>
        </w:rPr>
        <w:t xml:space="preserve"> (</w:t>
      </w:r>
      <w:r w:rsidRPr="00B56C24">
        <w:rPr>
          <w:lang w:val="en-US"/>
        </w:rPr>
        <w:t>NS0221P17</w:t>
      </w:r>
      <w:r w:rsidRPr="00E72BE9">
        <w:rPr>
          <w:lang w:val="en-US"/>
        </w:rPr>
        <w:t>)</w:t>
      </w:r>
      <w:r>
        <w:rPr>
          <w:lang w:val="en-US"/>
        </w:rPr>
        <w:t xml:space="preserve">: </w:t>
      </w:r>
      <w:r>
        <w:t xml:space="preserve">Why is the fisher reporting only on species he catches with traps and in C.2 &amp; C.4 he reports on the total catch of his handline catch? Please make sure the correct gear is put. </w:t>
      </w:r>
    </w:p>
    <w:p w14:paraId="7F5BE518" w14:textId="6DC9B4EB" w:rsidR="00D64B44" w:rsidRDefault="0070415C" w:rsidP="008B4552">
      <w:pPr>
        <w:pStyle w:val="Listenabsatz"/>
        <w:numPr>
          <w:ilvl w:val="1"/>
          <w:numId w:val="2"/>
        </w:numPr>
      </w:pPr>
      <w:r w:rsidRPr="00E72BE9">
        <w:rPr>
          <w:lang w:val="en-US"/>
        </w:rPr>
        <w:t xml:space="preserve">Participant </w:t>
      </w:r>
      <w:r>
        <w:rPr>
          <w:lang w:val="en-US"/>
        </w:rPr>
        <w:t xml:space="preserve">6 </w:t>
      </w:r>
      <w:r>
        <w:t>(</w:t>
      </w:r>
      <w:r w:rsidRPr="0070415C">
        <w:t>NS0214C6</w:t>
      </w:r>
      <w:r>
        <w:t xml:space="preserve">): In question B.4 the fisher reports no additional species but now he reports the changes in individual catches of tuna and sailfish, etc. So please adjust B.4 accordingly. </w:t>
      </w:r>
      <w:proofErr w:type="gramStart"/>
      <w:r>
        <w:t>Also</w:t>
      </w:r>
      <w:proofErr w:type="gramEnd"/>
      <w:r>
        <w:t xml:space="preserve"> the fisher does not report anything about fishes that he catches occasionally, but these were the primary species of interest in this study. Why did you not ask him about these species?</w:t>
      </w:r>
    </w:p>
    <w:p w14:paraId="42915D6D" w14:textId="75ED9BD0" w:rsidR="00A0674A" w:rsidRDefault="00A0674A" w:rsidP="00A0674A">
      <w:pPr>
        <w:pStyle w:val="Listenabsatz"/>
        <w:numPr>
          <w:ilvl w:val="1"/>
          <w:numId w:val="2"/>
        </w:numPr>
      </w:pPr>
      <w:r>
        <w:t>Participant 14 (</w:t>
      </w:r>
      <w:r w:rsidRPr="00A0674A">
        <w:t>NS0220M14</w:t>
      </w:r>
      <w:r>
        <w:t>) to Participant 20 (</w:t>
      </w:r>
      <w:r w:rsidRPr="00A0674A">
        <w:t>NS0221P20</w:t>
      </w:r>
      <w:r>
        <w:t>): Please check if the fisher really reported to catch more now than before. It is possible, but unlikely, so we need to check.</w:t>
      </w:r>
    </w:p>
    <w:p w14:paraId="6E2E804C" w14:textId="77777777" w:rsidR="00A0674A" w:rsidRDefault="00A0674A" w:rsidP="008B4552">
      <w:pPr>
        <w:pStyle w:val="Listenabsatz"/>
        <w:numPr>
          <w:ilvl w:val="1"/>
          <w:numId w:val="2"/>
        </w:numPr>
      </w:pPr>
    </w:p>
    <w:p w14:paraId="7B6FF5C8" w14:textId="77777777" w:rsidR="00D9609A" w:rsidRDefault="007A6630" w:rsidP="003F5D8F">
      <w:pPr>
        <w:pStyle w:val="Listenabsatz"/>
        <w:numPr>
          <w:ilvl w:val="0"/>
          <w:numId w:val="2"/>
        </w:numPr>
      </w:pPr>
      <w:r>
        <w:t xml:space="preserve">Data C.2 &amp; C.4 </w:t>
      </w:r>
    </w:p>
    <w:p w14:paraId="75C04F41" w14:textId="18396880" w:rsidR="007A6630" w:rsidRDefault="002819C2" w:rsidP="00D9609A">
      <w:pPr>
        <w:pStyle w:val="Listenabsatz"/>
        <w:numPr>
          <w:ilvl w:val="1"/>
          <w:numId w:val="2"/>
        </w:numPr>
      </w:pPr>
      <w:r>
        <w:t>Participant 10 (</w:t>
      </w:r>
      <w:r w:rsidR="00E7320E" w:rsidRPr="00E7320E">
        <w:t>NS0220M13</w:t>
      </w:r>
      <w:r>
        <w:t>) &amp; Participant 11 (</w:t>
      </w:r>
      <w:r w:rsidRPr="002819C2">
        <w:t>NS0220M11</w:t>
      </w:r>
      <w:r>
        <w:t xml:space="preserve">): </w:t>
      </w:r>
      <w:r w:rsidR="00D9609A">
        <w:t>W</w:t>
      </w:r>
      <w:r w:rsidR="007A6630">
        <w:t xml:space="preserve">hy do you put number, </w:t>
      </w:r>
      <w:proofErr w:type="spellStart"/>
      <w:r w:rsidR="007A6630">
        <w:t>mitungo</w:t>
      </w:r>
      <w:proofErr w:type="spellEnd"/>
      <w:r w:rsidR="007A6630">
        <w:t xml:space="preserve"> and bucket at the same time?</w:t>
      </w:r>
      <w:r w:rsidR="00D9609A">
        <w:t xml:space="preserve"> What is the fisher reporting here bucket or numbers? </w:t>
      </w:r>
    </w:p>
    <w:p w14:paraId="572565EE" w14:textId="3104BBF3" w:rsidR="007A6630" w:rsidRDefault="00E7320E" w:rsidP="002819C2">
      <w:pPr>
        <w:pStyle w:val="Listenabsatz"/>
        <w:numPr>
          <w:ilvl w:val="1"/>
          <w:numId w:val="2"/>
        </w:numPr>
      </w:pPr>
      <w:r>
        <w:t>Participant 13 (</w:t>
      </w:r>
      <w:r w:rsidRPr="002819C2">
        <w:t>NS0214C10</w:t>
      </w:r>
      <w:r>
        <w:t>) &amp; Participant 17 (</w:t>
      </w:r>
      <w:r w:rsidRPr="00E7320E">
        <w:t>NS0221P17</w:t>
      </w:r>
      <w:r>
        <w:t xml:space="preserve">): </w:t>
      </w:r>
      <w:proofErr w:type="gramStart"/>
      <w:r>
        <w:t>Again</w:t>
      </w:r>
      <w:proofErr w:type="gramEnd"/>
      <w:r>
        <w:t xml:space="preserve"> why is the fisher reporting </w:t>
      </w:r>
      <w:proofErr w:type="spellStart"/>
      <w:r>
        <w:t>mitungo</w:t>
      </w:r>
      <w:proofErr w:type="spellEnd"/>
      <w:r>
        <w:t xml:space="preserve"> and number and what does the numbers refer to? </w:t>
      </w:r>
    </w:p>
    <w:p w14:paraId="238D3C34" w14:textId="37D3CAEA" w:rsidR="009615CA" w:rsidRDefault="00054BE4" w:rsidP="00054BE4">
      <w:pPr>
        <w:pStyle w:val="Listenabsatz"/>
        <w:numPr>
          <w:ilvl w:val="1"/>
          <w:numId w:val="2"/>
        </w:numPr>
      </w:pPr>
      <w:r>
        <w:t>Participant 15 (</w:t>
      </w:r>
      <w:r w:rsidRPr="00054BE4">
        <w:t>NS0220M15</w:t>
      </w:r>
      <w:r>
        <w:t>): W</w:t>
      </w:r>
      <w:r w:rsidR="009615CA">
        <w:t>hat does she mean with 60-780?</w:t>
      </w:r>
      <w:r>
        <w:t xml:space="preserve"> That is a huge range. Is it a mistake? If not, why did the fisher report such a huge number range? 780 individuals? Really? </w:t>
      </w:r>
    </w:p>
    <w:p w14:paraId="683A8098" w14:textId="50AAF553" w:rsidR="009615CA" w:rsidRDefault="00054BE4" w:rsidP="00054BE4">
      <w:pPr>
        <w:pStyle w:val="Listenabsatz"/>
        <w:numPr>
          <w:ilvl w:val="1"/>
          <w:numId w:val="2"/>
        </w:numPr>
      </w:pPr>
      <w:r>
        <w:t>Participant 19 (</w:t>
      </w:r>
      <w:r w:rsidRPr="00054BE4">
        <w:t>NS0221P19</w:t>
      </w:r>
      <w:r>
        <w:t>): What</w:t>
      </w:r>
      <w:r w:rsidR="009615CA">
        <w:t xml:space="preserve"> do </w:t>
      </w:r>
      <w:r>
        <w:t>you</w:t>
      </w:r>
      <w:r w:rsidR="009615CA">
        <w:t xml:space="preserve"> mean with D?</w:t>
      </w:r>
      <w:r>
        <w:t xml:space="preserve"> Dragnet</w:t>
      </w:r>
      <w:r w:rsidR="00010DA1">
        <w:t>? Dema</w:t>
      </w:r>
      <w:r>
        <w:t xml:space="preserve">? </w:t>
      </w:r>
      <w:r w:rsidR="009615CA">
        <w:t xml:space="preserve"> </w:t>
      </w:r>
    </w:p>
    <w:p w14:paraId="772D679F" w14:textId="23ED481B" w:rsidR="00B807E0" w:rsidRDefault="00B807E0" w:rsidP="00B807E0"/>
    <w:p w14:paraId="60F40BB3" w14:textId="6793F618" w:rsidR="00B807E0" w:rsidRPr="009C6178" w:rsidRDefault="00B807E0" w:rsidP="00B807E0">
      <w:pPr>
        <w:rPr>
          <w:b/>
          <w:bCs/>
          <w:sz w:val="24"/>
          <w:szCs w:val="24"/>
          <w:u w:val="single"/>
        </w:rPr>
      </w:pPr>
      <w:r w:rsidRPr="009C6178">
        <w:rPr>
          <w:b/>
          <w:bCs/>
          <w:sz w:val="24"/>
          <w:szCs w:val="24"/>
          <w:u w:val="single"/>
        </w:rPr>
        <w:t>Hamadi</w:t>
      </w:r>
    </w:p>
    <w:p w14:paraId="79E202DB" w14:textId="57066F48" w:rsidR="00230B87" w:rsidRDefault="00230B87" w:rsidP="00ED325D">
      <w:pPr>
        <w:pStyle w:val="Listenabsatz"/>
        <w:numPr>
          <w:ilvl w:val="0"/>
          <w:numId w:val="3"/>
        </w:numPr>
      </w:pPr>
      <w:r>
        <w:t>General question</w:t>
      </w:r>
    </w:p>
    <w:p w14:paraId="2CE80CCD" w14:textId="7F5A3985" w:rsidR="00230B87" w:rsidRDefault="00230B87" w:rsidP="00230B87">
      <w:pPr>
        <w:pStyle w:val="Listenabsatz"/>
        <w:numPr>
          <w:ilvl w:val="1"/>
          <w:numId w:val="3"/>
        </w:numPr>
      </w:pPr>
      <w:r>
        <w:t xml:space="preserve">I am not sure to understand which of the fisher report on their individual catch and which report on group catch and then which is the number of </w:t>
      </w:r>
      <w:proofErr w:type="gramStart"/>
      <w:r>
        <w:t>fisher</w:t>
      </w:r>
      <w:proofErr w:type="gramEnd"/>
      <w:r>
        <w:t xml:space="preserve"> they report on. In the tab “Data A. &amp; B. &amp; C. &amp; D.” in column V could you please put yes (= fisher report on individual catch) or no (fisher reports on group catch). In column W could you please enter the number of </w:t>
      </w:r>
      <w:proofErr w:type="gramStart"/>
      <w:r>
        <w:t>fisher</w:t>
      </w:r>
      <w:proofErr w:type="gramEnd"/>
      <w:r>
        <w:t xml:space="preserve"> that fish the catch report in tab “Data C.2 &amp; C.4” and “Data C.3 &amp; C.5”?</w:t>
      </w:r>
    </w:p>
    <w:p w14:paraId="3E6FA7D2" w14:textId="6E84A42F" w:rsidR="00230B87" w:rsidRDefault="00230B87" w:rsidP="00ED325D">
      <w:pPr>
        <w:pStyle w:val="Listenabsatz"/>
        <w:numPr>
          <w:ilvl w:val="0"/>
          <w:numId w:val="3"/>
        </w:numPr>
      </w:pPr>
      <w:r>
        <w:t>Data A. &amp; B. &amp; C. &amp; D.</w:t>
      </w:r>
    </w:p>
    <w:p w14:paraId="719B9502" w14:textId="43D64AF8" w:rsidR="00230B87" w:rsidRDefault="00230B87" w:rsidP="00230B87">
      <w:pPr>
        <w:pStyle w:val="Listenabsatz"/>
        <w:numPr>
          <w:ilvl w:val="1"/>
          <w:numId w:val="3"/>
        </w:numPr>
      </w:pPr>
      <w:r>
        <w:t xml:space="preserve">If you noted down the exact age, could you please </w:t>
      </w:r>
      <w:proofErr w:type="gramStart"/>
      <w:r>
        <w:t>fill also</w:t>
      </w:r>
      <w:proofErr w:type="gramEnd"/>
      <w:r>
        <w:t xml:space="preserve"> the age in Column H?</w:t>
      </w:r>
    </w:p>
    <w:p w14:paraId="0F06F42C" w14:textId="4E4C11C9" w:rsidR="00230B87" w:rsidRDefault="00230B87" w:rsidP="009D1D2B">
      <w:pPr>
        <w:pStyle w:val="Listenabsatz"/>
        <w:numPr>
          <w:ilvl w:val="1"/>
          <w:numId w:val="3"/>
        </w:numPr>
      </w:pPr>
      <w:r>
        <w:t>Participant 1 (</w:t>
      </w:r>
      <w:r w:rsidRPr="00230B87">
        <w:t>HK0213U1</w:t>
      </w:r>
      <w:r>
        <w:t>) to Participant 4 (</w:t>
      </w:r>
      <w:r w:rsidRPr="00230B87">
        <w:t>HK0213U</w:t>
      </w:r>
      <w:r>
        <w:t xml:space="preserve">4): The years fishing in Chwaka Bay are </w:t>
      </w:r>
      <w:proofErr w:type="gramStart"/>
      <w:r>
        <w:t>missing</w:t>
      </w:r>
      <w:proofErr w:type="gramEnd"/>
    </w:p>
    <w:p w14:paraId="7BA051EE" w14:textId="75CAAB39" w:rsidR="004F40FE" w:rsidRPr="00230B87" w:rsidRDefault="004F40FE" w:rsidP="00230B87">
      <w:pPr>
        <w:pStyle w:val="Listenabsatz"/>
        <w:numPr>
          <w:ilvl w:val="0"/>
          <w:numId w:val="3"/>
        </w:numPr>
      </w:pPr>
      <w:r w:rsidRPr="00230B87">
        <w:rPr>
          <w:lang w:val="en-US"/>
        </w:rPr>
        <w:t>Data B.4:</w:t>
      </w:r>
    </w:p>
    <w:p w14:paraId="5664526B" w14:textId="2DDB9AA0" w:rsidR="002319BB" w:rsidRDefault="00230B87" w:rsidP="004F40FE">
      <w:pPr>
        <w:pStyle w:val="Listenabsatz"/>
        <w:numPr>
          <w:ilvl w:val="1"/>
          <w:numId w:val="3"/>
        </w:numPr>
        <w:rPr>
          <w:lang w:val="en-US"/>
        </w:rPr>
      </w:pPr>
      <w:r>
        <w:rPr>
          <w:lang w:val="en-US"/>
        </w:rPr>
        <w:t xml:space="preserve">Information from </w:t>
      </w:r>
      <w:r w:rsidR="002548AB">
        <w:rPr>
          <w:lang w:val="en-US"/>
        </w:rPr>
        <w:t>Angui</w:t>
      </w:r>
      <w:r w:rsidR="002319BB">
        <w:rPr>
          <w:lang w:val="en-US"/>
        </w:rPr>
        <w:t>l</w:t>
      </w:r>
      <w:r w:rsidR="002548AB">
        <w:rPr>
          <w:lang w:val="en-US"/>
        </w:rPr>
        <w:t xml:space="preserve">liformes is missing </w:t>
      </w:r>
      <w:r w:rsidR="009D1D2B">
        <w:rPr>
          <w:lang w:val="en-US"/>
        </w:rPr>
        <w:t xml:space="preserve">for all participants and for participant 1 information from </w:t>
      </w:r>
      <w:r w:rsidR="009F3371" w:rsidRPr="009D1D2B">
        <w:rPr>
          <w:i/>
          <w:iCs/>
          <w:lang w:val="en-US"/>
        </w:rPr>
        <w:t xml:space="preserve">Lethrinus </w:t>
      </w:r>
      <w:proofErr w:type="spellStart"/>
      <w:r w:rsidR="009F3371" w:rsidRPr="009D1D2B">
        <w:rPr>
          <w:i/>
          <w:iCs/>
          <w:lang w:val="en-US"/>
        </w:rPr>
        <w:t>harak</w:t>
      </w:r>
      <w:proofErr w:type="spellEnd"/>
      <w:r w:rsidR="009F3371" w:rsidRPr="00A62A48">
        <w:rPr>
          <w:lang w:val="en-US"/>
        </w:rPr>
        <w:t xml:space="preserve"> is missing</w:t>
      </w:r>
      <w:r w:rsidR="007B48D1">
        <w:rPr>
          <w:lang w:val="en-US"/>
        </w:rPr>
        <w:t>.</w:t>
      </w:r>
    </w:p>
    <w:p w14:paraId="5CC7A8E4" w14:textId="4837A6B1" w:rsidR="00677AB4" w:rsidRPr="00677AB4" w:rsidRDefault="00677AB4" w:rsidP="00677AB4">
      <w:pPr>
        <w:pStyle w:val="Listenabsatz"/>
        <w:numPr>
          <w:ilvl w:val="1"/>
          <w:numId w:val="3"/>
        </w:numPr>
        <w:rPr>
          <w:lang w:val="en-US"/>
        </w:rPr>
      </w:pPr>
      <w:r>
        <w:rPr>
          <w:lang w:val="en-US"/>
        </w:rPr>
        <w:t>In the list of species, there is the entry “</w:t>
      </w:r>
      <w:r w:rsidRPr="00AB729D">
        <w:rPr>
          <w:lang w:val="en-US"/>
        </w:rPr>
        <w:t xml:space="preserve">others </w:t>
      </w:r>
      <w:proofErr w:type="spellStart"/>
      <w:r w:rsidRPr="00AB729D">
        <w:rPr>
          <w:lang w:val="en-US"/>
        </w:rPr>
        <w:t>ongezea</w:t>
      </w:r>
      <w:proofErr w:type="spellEnd"/>
      <w:r w:rsidRPr="00AB729D">
        <w:rPr>
          <w:lang w:val="en-US"/>
        </w:rPr>
        <w:t xml:space="preserve"> </w:t>
      </w:r>
      <w:proofErr w:type="spellStart"/>
      <w:r w:rsidRPr="00AB729D">
        <w:rPr>
          <w:lang w:val="en-US"/>
        </w:rPr>
        <w:t>hapo</w:t>
      </w:r>
      <w:proofErr w:type="spellEnd"/>
      <w:r w:rsidRPr="00AB729D">
        <w:rPr>
          <w:lang w:val="en-US"/>
        </w:rPr>
        <w:t xml:space="preserve"> </w:t>
      </w:r>
      <w:proofErr w:type="spellStart"/>
      <w:r w:rsidRPr="00AB729D">
        <w:rPr>
          <w:lang w:val="en-US"/>
        </w:rPr>
        <w:t>chini</w:t>
      </w:r>
      <w:proofErr w:type="spellEnd"/>
      <w:r>
        <w:rPr>
          <w:lang w:val="en-US"/>
        </w:rPr>
        <w:t>”. Did the fisher report on the family/species or just said others? If the fisher reported on the species/family could you add it?</w:t>
      </w:r>
    </w:p>
    <w:p w14:paraId="7C855E1D" w14:textId="5971A9C2" w:rsidR="00A62A48" w:rsidRPr="00A62A48" w:rsidRDefault="00A62A48" w:rsidP="004F40FE">
      <w:pPr>
        <w:pStyle w:val="Listenabsatz"/>
        <w:numPr>
          <w:ilvl w:val="1"/>
          <w:numId w:val="3"/>
        </w:numPr>
        <w:rPr>
          <w:lang w:val="en-US"/>
        </w:rPr>
      </w:pPr>
      <w:r>
        <w:rPr>
          <w:lang w:val="en-US"/>
        </w:rPr>
        <w:t xml:space="preserve">Please check </w:t>
      </w:r>
      <w:r w:rsidR="007B48D1">
        <w:rPr>
          <w:lang w:val="en-US"/>
        </w:rPr>
        <w:t xml:space="preserve">and edit </w:t>
      </w:r>
      <w:r>
        <w:rPr>
          <w:lang w:val="en-US"/>
        </w:rPr>
        <w:t xml:space="preserve">the entries </w:t>
      </w:r>
      <w:r w:rsidR="007B48D1">
        <w:rPr>
          <w:lang w:val="en-US"/>
        </w:rPr>
        <w:t xml:space="preserve">in red. </w:t>
      </w:r>
    </w:p>
    <w:p w14:paraId="4FDEC4AD" w14:textId="45C10B70" w:rsidR="007B48D1" w:rsidRPr="007B48D1" w:rsidRDefault="007B48D1" w:rsidP="004F40FE">
      <w:pPr>
        <w:pStyle w:val="Listenabsatz"/>
        <w:numPr>
          <w:ilvl w:val="1"/>
          <w:numId w:val="3"/>
        </w:numPr>
        <w:rPr>
          <w:lang w:val="en-US"/>
        </w:rPr>
      </w:pPr>
      <w:r>
        <w:t>Participant 2 (</w:t>
      </w:r>
      <w:r w:rsidRPr="00230B87">
        <w:t>HK0213U</w:t>
      </w:r>
      <w:r>
        <w:t xml:space="preserve">2): The gear used to catch Serranidae is NA. Is this information missing or was the fisher not able to respond? </w:t>
      </w:r>
    </w:p>
    <w:p w14:paraId="413DDECE" w14:textId="76D4FFF6" w:rsidR="004F40FE" w:rsidRDefault="00677AB4" w:rsidP="004F40FE">
      <w:pPr>
        <w:pStyle w:val="Listenabsatz"/>
        <w:numPr>
          <w:ilvl w:val="1"/>
          <w:numId w:val="3"/>
        </w:numPr>
        <w:rPr>
          <w:lang w:val="en-US"/>
        </w:rPr>
      </w:pPr>
      <w:r>
        <w:t>Participant 7 (</w:t>
      </w:r>
      <w:r w:rsidRPr="00677AB4">
        <w:t>HK0214C7</w:t>
      </w:r>
      <w:r>
        <w:t xml:space="preserve">): </w:t>
      </w:r>
      <w:r w:rsidR="004F40FE">
        <w:rPr>
          <w:lang w:val="en-US"/>
        </w:rPr>
        <w:t>Could you add which species is fished with handline and which is fished with trap</w:t>
      </w:r>
      <w:r>
        <w:rPr>
          <w:lang w:val="en-US"/>
        </w:rPr>
        <w:t>?</w:t>
      </w:r>
    </w:p>
    <w:p w14:paraId="499EDC51" w14:textId="69642721" w:rsidR="004F40FE" w:rsidRDefault="00677AB4" w:rsidP="004F40FE">
      <w:pPr>
        <w:pStyle w:val="Listenabsatz"/>
        <w:numPr>
          <w:ilvl w:val="1"/>
          <w:numId w:val="3"/>
        </w:numPr>
        <w:rPr>
          <w:lang w:val="en-US"/>
        </w:rPr>
      </w:pPr>
      <w:r>
        <w:lastRenderedPageBreak/>
        <w:t>Participant 8 (</w:t>
      </w:r>
      <w:r w:rsidRPr="00677AB4">
        <w:t>HK0214C</w:t>
      </w:r>
      <w:r>
        <w:t xml:space="preserve">8): </w:t>
      </w:r>
      <w:r w:rsidR="004F40FE">
        <w:rPr>
          <w:lang w:val="en-US"/>
        </w:rPr>
        <w:t>Could you add which species is fished with Traps and which is fished with</w:t>
      </w:r>
      <w:r>
        <w:rPr>
          <w:lang w:val="en-US"/>
        </w:rPr>
        <w:t xml:space="preserve"> Net</w:t>
      </w:r>
      <w:r w:rsidR="004F40FE">
        <w:rPr>
          <w:lang w:val="en-US"/>
        </w:rPr>
        <w:t xml:space="preserve"> </w:t>
      </w:r>
      <w:r>
        <w:rPr>
          <w:lang w:val="en-US"/>
        </w:rPr>
        <w:t>(Dragnet?)?</w:t>
      </w:r>
    </w:p>
    <w:p w14:paraId="055B2EE3" w14:textId="00DA176D" w:rsidR="004910A1" w:rsidRPr="004F40FE" w:rsidRDefault="00060CA0" w:rsidP="004F40FE">
      <w:pPr>
        <w:pStyle w:val="Listenabsatz"/>
        <w:numPr>
          <w:ilvl w:val="1"/>
          <w:numId w:val="3"/>
        </w:numPr>
        <w:rPr>
          <w:lang w:val="en-US"/>
        </w:rPr>
      </w:pPr>
      <w:r>
        <w:t>Participant 9 (</w:t>
      </w:r>
      <w:r w:rsidRPr="00677AB4">
        <w:t>HK0214C</w:t>
      </w:r>
      <w:r>
        <w:t>9): You noted that the fisher fishes with</w:t>
      </w:r>
      <w:r w:rsidR="004910A1">
        <w:rPr>
          <w:lang w:val="en-US"/>
        </w:rPr>
        <w:t xml:space="preserve"> Gillnet,</w:t>
      </w:r>
      <w:r>
        <w:rPr>
          <w:lang w:val="en-US"/>
        </w:rPr>
        <w:t xml:space="preserve"> but in the</w:t>
      </w:r>
      <w:r w:rsidR="004910A1">
        <w:rPr>
          <w:lang w:val="en-US"/>
        </w:rPr>
        <w:t xml:space="preserve"> tab “A. &amp; B. &amp; C. &amp; D.” </w:t>
      </w:r>
      <w:r>
        <w:rPr>
          <w:lang w:val="en-US"/>
        </w:rPr>
        <w:t xml:space="preserve">the </w:t>
      </w:r>
      <w:r w:rsidR="004910A1">
        <w:rPr>
          <w:lang w:val="en-US"/>
        </w:rPr>
        <w:t>fisher</w:t>
      </w:r>
      <w:r>
        <w:rPr>
          <w:lang w:val="en-US"/>
        </w:rPr>
        <w:t xml:space="preserve"> is reported to</w:t>
      </w:r>
      <w:r w:rsidR="004910A1">
        <w:rPr>
          <w:lang w:val="en-US"/>
        </w:rPr>
        <w:t xml:space="preserve"> fish with dragnet</w:t>
      </w:r>
      <w:r>
        <w:rPr>
          <w:lang w:val="en-US"/>
        </w:rPr>
        <w:t xml:space="preserve">s. </w:t>
      </w:r>
      <w:r w:rsidR="005511A5">
        <w:rPr>
          <w:lang w:val="en-US"/>
        </w:rPr>
        <w:t xml:space="preserve">Please check. </w:t>
      </w:r>
      <w:r w:rsidR="004910A1">
        <w:rPr>
          <w:lang w:val="en-US"/>
        </w:rPr>
        <w:t xml:space="preserve">  </w:t>
      </w:r>
    </w:p>
    <w:p w14:paraId="363433EF" w14:textId="45CEB2BF" w:rsidR="009A3AA6" w:rsidRDefault="005511A5" w:rsidP="004F40FE">
      <w:pPr>
        <w:pStyle w:val="Listenabsatz"/>
        <w:numPr>
          <w:ilvl w:val="1"/>
          <w:numId w:val="3"/>
        </w:numPr>
        <w:rPr>
          <w:lang w:val="en-US"/>
        </w:rPr>
      </w:pPr>
      <w:r>
        <w:rPr>
          <w:lang w:val="en-US"/>
        </w:rPr>
        <w:t>You noted down the main species</w:t>
      </w:r>
      <w:r w:rsidR="00642328">
        <w:rPr>
          <w:lang w:val="en-US"/>
        </w:rPr>
        <w:t xml:space="preserve"> (in your original sheet)</w:t>
      </w:r>
      <w:r>
        <w:rPr>
          <w:lang w:val="en-US"/>
        </w:rPr>
        <w:t xml:space="preserve"> but some of the are not in the list. Why? Could you add them in the list as</w:t>
      </w:r>
      <w:r w:rsidR="00642328">
        <w:rPr>
          <w:lang w:val="en-US"/>
        </w:rPr>
        <w:t xml:space="preserve"> being</w:t>
      </w:r>
      <w:r>
        <w:rPr>
          <w:lang w:val="en-US"/>
        </w:rPr>
        <w:t xml:space="preserve"> often caught?</w:t>
      </w:r>
    </w:p>
    <w:p w14:paraId="6A6FAC43" w14:textId="26119D65" w:rsidR="009A3AA6" w:rsidRPr="005511A5" w:rsidRDefault="005511A5" w:rsidP="004F40FE">
      <w:pPr>
        <w:pStyle w:val="Listenabsatz"/>
        <w:numPr>
          <w:ilvl w:val="2"/>
          <w:numId w:val="3"/>
        </w:numPr>
        <w:rPr>
          <w:lang w:val="fr-FR"/>
        </w:rPr>
      </w:pPr>
      <w:r w:rsidRPr="005511A5">
        <w:rPr>
          <w:lang w:val="fr-FR"/>
        </w:rPr>
        <w:t>Participant 2 (HK0213U2</w:t>
      </w:r>
      <w:proofErr w:type="gramStart"/>
      <w:r w:rsidRPr="005511A5">
        <w:rPr>
          <w:lang w:val="fr-FR"/>
        </w:rPr>
        <w:t>)</w:t>
      </w:r>
      <w:r w:rsidR="009A3AA6" w:rsidRPr="005511A5">
        <w:rPr>
          <w:lang w:val="fr-FR"/>
        </w:rPr>
        <w:t>:</w:t>
      </w:r>
      <w:proofErr w:type="gramEnd"/>
      <w:r w:rsidR="009A3AA6" w:rsidRPr="005511A5">
        <w:rPr>
          <w:lang w:val="fr-FR"/>
        </w:rPr>
        <w:t xml:space="preserve"> </w:t>
      </w:r>
      <w:proofErr w:type="spellStart"/>
      <w:r w:rsidR="009A3AA6" w:rsidRPr="005511A5">
        <w:rPr>
          <w:lang w:val="fr-FR"/>
        </w:rPr>
        <w:t>Rachycentridae</w:t>
      </w:r>
      <w:proofErr w:type="spellEnd"/>
      <w:r w:rsidR="009A3AA6" w:rsidRPr="005511A5">
        <w:rPr>
          <w:lang w:val="fr-FR"/>
        </w:rPr>
        <w:t xml:space="preserve"> </w:t>
      </w:r>
      <w:proofErr w:type="spellStart"/>
      <w:r w:rsidR="009A3AA6" w:rsidRPr="005511A5">
        <w:rPr>
          <w:lang w:val="fr-FR"/>
        </w:rPr>
        <w:t>sps</w:t>
      </w:r>
      <w:proofErr w:type="spellEnd"/>
      <w:r w:rsidR="009A3AA6" w:rsidRPr="005511A5">
        <w:rPr>
          <w:lang w:val="fr-FR"/>
        </w:rPr>
        <w:t xml:space="preserve"> &amp; </w:t>
      </w:r>
      <w:proofErr w:type="spellStart"/>
      <w:r w:rsidR="009A3AA6" w:rsidRPr="005511A5">
        <w:rPr>
          <w:lang w:val="fr-FR"/>
        </w:rPr>
        <w:t>Yellowfin</w:t>
      </w:r>
      <w:proofErr w:type="spellEnd"/>
      <w:r w:rsidR="009A3AA6" w:rsidRPr="005511A5">
        <w:rPr>
          <w:lang w:val="fr-FR"/>
        </w:rPr>
        <w:t xml:space="preserve"> </w:t>
      </w:r>
      <w:proofErr w:type="spellStart"/>
      <w:r w:rsidR="009A3AA6" w:rsidRPr="005511A5">
        <w:rPr>
          <w:lang w:val="fr-FR"/>
        </w:rPr>
        <w:t>tuna</w:t>
      </w:r>
      <w:proofErr w:type="spellEnd"/>
    </w:p>
    <w:p w14:paraId="687CFD9F" w14:textId="40811D9F" w:rsidR="009A3AA6" w:rsidRDefault="005511A5" w:rsidP="004F40FE">
      <w:pPr>
        <w:pStyle w:val="Listenabsatz"/>
        <w:numPr>
          <w:ilvl w:val="2"/>
          <w:numId w:val="3"/>
        </w:numPr>
        <w:rPr>
          <w:lang w:val="en-US"/>
        </w:rPr>
      </w:pPr>
      <w:r>
        <w:t>Participant 3 (</w:t>
      </w:r>
      <w:r w:rsidRPr="00230B87">
        <w:t>HK0213U</w:t>
      </w:r>
      <w:r>
        <w:t>3)</w:t>
      </w:r>
      <w:r w:rsidR="009A3AA6">
        <w:rPr>
          <w:lang w:val="en-US"/>
        </w:rPr>
        <w:t>: Sharks &amp; Ray</w:t>
      </w:r>
      <w:r w:rsidR="00642328">
        <w:rPr>
          <w:lang w:val="en-US"/>
        </w:rPr>
        <w:t xml:space="preserve">. </w:t>
      </w:r>
    </w:p>
    <w:p w14:paraId="1484CC6F" w14:textId="785FB354" w:rsidR="00881BDC" w:rsidRDefault="00642328" w:rsidP="00881BDC">
      <w:pPr>
        <w:pStyle w:val="Listenabsatz"/>
        <w:numPr>
          <w:ilvl w:val="2"/>
          <w:numId w:val="3"/>
        </w:numPr>
        <w:rPr>
          <w:lang w:val="en-US"/>
        </w:rPr>
      </w:pPr>
      <w:r>
        <w:t>Participant 4 (</w:t>
      </w:r>
      <w:r w:rsidRPr="00230B87">
        <w:t>HK0213</w:t>
      </w:r>
      <w:r>
        <w:t>43)</w:t>
      </w:r>
      <w:r w:rsidR="009A3AA6">
        <w:rPr>
          <w:lang w:val="en-US"/>
        </w:rPr>
        <w:t xml:space="preserve">: </w:t>
      </w:r>
      <w:proofErr w:type="spellStart"/>
      <w:r w:rsidR="009A3AA6">
        <w:rPr>
          <w:lang w:val="en-US"/>
        </w:rPr>
        <w:t>Caranx</w:t>
      </w:r>
      <w:proofErr w:type="spellEnd"/>
      <w:r w:rsidR="009A3AA6">
        <w:rPr>
          <w:lang w:val="en-US"/>
        </w:rPr>
        <w:t xml:space="preserve"> &amp; sharks, </w:t>
      </w:r>
    </w:p>
    <w:p w14:paraId="0274AF0D" w14:textId="0916A4C5" w:rsidR="00881BDC" w:rsidRPr="00881BDC" w:rsidRDefault="00642328" w:rsidP="00881BDC">
      <w:pPr>
        <w:pStyle w:val="Listenabsatz"/>
        <w:numPr>
          <w:ilvl w:val="2"/>
          <w:numId w:val="3"/>
        </w:numPr>
        <w:rPr>
          <w:lang w:val="en-US"/>
        </w:rPr>
      </w:pPr>
      <w:r>
        <w:rPr>
          <w:lang w:val="en-US"/>
        </w:rPr>
        <w:t>Participant 11 (</w:t>
      </w:r>
      <w:r w:rsidRPr="00642328">
        <w:rPr>
          <w:lang w:val="en-US"/>
        </w:rPr>
        <w:t>HK0220M11</w:t>
      </w:r>
      <w:r>
        <w:rPr>
          <w:lang w:val="en-US"/>
        </w:rPr>
        <w:t xml:space="preserve">): </w:t>
      </w:r>
      <w:r w:rsidR="00881BDC" w:rsidRPr="00881BDC">
        <w:rPr>
          <w:lang w:val="en-US"/>
        </w:rPr>
        <w:t xml:space="preserve"> </w:t>
      </w:r>
      <w:proofErr w:type="spellStart"/>
      <w:r w:rsidR="00881BDC" w:rsidRPr="00881BDC">
        <w:rPr>
          <w:rFonts w:ascii="Calibri" w:eastAsia="Times New Roman" w:hAnsi="Calibri" w:cs="Calibri"/>
          <w:color w:val="000000"/>
          <w:lang w:val="de-DE" w:eastAsia="de-DE"/>
        </w:rPr>
        <w:t>Katsuwonus</w:t>
      </w:r>
      <w:proofErr w:type="spellEnd"/>
      <w:r w:rsidR="00881BDC" w:rsidRPr="00881BDC">
        <w:rPr>
          <w:rFonts w:ascii="Calibri" w:eastAsia="Times New Roman" w:hAnsi="Calibri" w:cs="Calibri"/>
          <w:color w:val="000000"/>
          <w:lang w:val="de-DE" w:eastAsia="de-DE"/>
        </w:rPr>
        <w:t xml:space="preserve"> </w:t>
      </w:r>
      <w:proofErr w:type="spellStart"/>
      <w:r w:rsidR="00881BDC" w:rsidRPr="00881BDC">
        <w:rPr>
          <w:rFonts w:ascii="Calibri" w:eastAsia="Times New Roman" w:hAnsi="Calibri" w:cs="Calibri"/>
          <w:color w:val="000000"/>
          <w:lang w:val="de-DE" w:eastAsia="de-DE"/>
        </w:rPr>
        <w:t>pelamis</w:t>
      </w:r>
      <w:proofErr w:type="spellEnd"/>
    </w:p>
    <w:p w14:paraId="53C64D4C" w14:textId="439130B7" w:rsidR="00881BDC" w:rsidRDefault="00D50BA0" w:rsidP="00D50BA0">
      <w:pPr>
        <w:pStyle w:val="Listenabsatz"/>
        <w:numPr>
          <w:ilvl w:val="0"/>
          <w:numId w:val="3"/>
        </w:numPr>
        <w:rPr>
          <w:lang w:val="en-US"/>
        </w:rPr>
      </w:pPr>
      <w:r>
        <w:rPr>
          <w:lang w:val="en-US"/>
        </w:rPr>
        <w:t>Data C.2 &amp; C.4</w:t>
      </w:r>
    </w:p>
    <w:p w14:paraId="3406B1E6" w14:textId="51BA3D51" w:rsidR="00D50BA0" w:rsidRDefault="00D50BA0" w:rsidP="00D50BA0">
      <w:pPr>
        <w:pStyle w:val="Listenabsatz"/>
        <w:numPr>
          <w:ilvl w:val="1"/>
          <w:numId w:val="3"/>
        </w:numPr>
        <w:rPr>
          <w:lang w:val="en-US"/>
        </w:rPr>
      </w:pPr>
      <w:proofErr w:type="gramStart"/>
      <w:r>
        <w:rPr>
          <w:lang w:val="en-US"/>
        </w:rPr>
        <w:t>Trap</w:t>
      </w:r>
      <w:proofErr w:type="gramEnd"/>
      <w:r>
        <w:rPr>
          <w:lang w:val="en-US"/>
        </w:rPr>
        <w:t xml:space="preserve"> have a fishing trip duration of 24h. Does that include soak time? </w:t>
      </w:r>
    </w:p>
    <w:p w14:paraId="70CF3061" w14:textId="1B07E93D" w:rsidR="00D50BA0" w:rsidRDefault="00D50BA0" w:rsidP="00D50BA0">
      <w:pPr>
        <w:pStyle w:val="Listenabsatz"/>
        <w:numPr>
          <w:ilvl w:val="1"/>
          <w:numId w:val="3"/>
        </w:numPr>
        <w:rPr>
          <w:lang w:val="en-US"/>
        </w:rPr>
      </w:pPr>
      <w:r>
        <w:rPr>
          <w:lang w:val="en-US"/>
        </w:rPr>
        <w:t xml:space="preserve">Sometimes </w:t>
      </w:r>
      <w:r w:rsidR="00D65E9E">
        <w:rPr>
          <w:lang w:val="en-US"/>
        </w:rPr>
        <w:t>you</w:t>
      </w:r>
      <w:r>
        <w:rPr>
          <w:lang w:val="en-US"/>
        </w:rPr>
        <w:t xml:space="preserve"> report per day, sometimes per trip, and sometimes per day &amp; trip. </w:t>
      </w:r>
      <w:proofErr w:type="gramStart"/>
      <w:r w:rsidR="00D65E9E">
        <w:rPr>
          <w:lang w:val="en-US"/>
        </w:rPr>
        <w:t>Do</w:t>
      </w:r>
      <w:proofErr w:type="gramEnd"/>
      <w:r w:rsidR="00D65E9E">
        <w:rPr>
          <w:lang w:val="en-US"/>
        </w:rPr>
        <w:t xml:space="preserve"> the interviewed fisher do multiple trips per day? I am wondering, because the question was to ask for the catch for each fishing day and if the participants answered per trip, I </w:t>
      </w:r>
      <w:proofErr w:type="gramStart"/>
      <w:r w:rsidR="00D65E9E">
        <w:rPr>
          <w:lang w:val="en-US"/>
        </w:rPr>
        <w:t>have to</w:t>
      </w:r>
      <w:proofErr w:type="gramEnd"/>
      <w:r w:rsidR="00D65E9E">
        <w:rPr>
          <w:lang w:val="en-US"/>
        </w:rPr>
        <w:t xml:space="preserve"> figure out how to standardize it per day. </w:t>
      </w:r>
    </w:p>
    <w:p w14:paraId="60089AA9" w14:textId="250D9FFD" w:rsidR="00D65E9E" w:rsidRDefault="00827513" w:rsidP="00D50BA0">
      <w:pPr>
        <w:pStyle w:val="Listenabsatz"/>
        <w:numPr>
          <w:ilvl w:val="1"/>
          <w:numId w:val="3"/>
        </w:numPr>
        <w:rPr>
          <w:lang w:val="en-US"/>
        </w:rPr>
      </w:pPr>
      <w:r w:rsidRPr="00827513">
        <w:rPr>
          <w:lang w:val="en-US"/>
        </w:rPr>
        <w:t>Participant 2 (HK0213U2): Y</w:t>
      </w:r>
      <w:r w:rsidR="00D65E9E">
        <w:rPr>
          <w:lang w:val="en-US"/>
        </w:rPr>
        <w:t>ou note</w:t>
      </w:r>
      <w:r>
        <w:rPr>
          <w:lang w:val="en-US"/>
        </w:rPr>
        <w:t>d down that the catch is</w:t>
      </w:r>
      <w:r w:rsidR="00D65E9E">
        <w:rPr>
          <w:lang w:val="en-US"/>
        </w:rPr>
        <w:t xml:space="preserve"> per group of 4 people. I interpret that all participants except number 2 in </w:t>
      </w:r>
      <w:proofErr w:type="spellStart"/>
      <w:r w:rsidR="00D65E9E">
        <w:rPr>
          <w:lang w:val="en-US"/>
        </w:rPr>
        <w:t>Uroa</w:t>
      </w:r>
      <w:proofErr w:type="spellEnd"/>
      <w:r w:rsidR="00D65E9E">
        <w:rPr>
          <w:lang w:val="en-US"/>
        </w:rPr>
        <w:t xml:space="preserve"> always report on individual catches, right?</w:t>
      </w:r>
      <w:r>
        <w:rPr>
          <w:lang w:val="en-US"/>
        </w:rPr>
        <w:t xml:space="preserve"> (This refers to the general question above).</w:t>
      </w:r>
    </w:p>
    <w:p w14:paraId="20A9107F" w14:textId="34635A5E" w:rsidR="002C368B" w:rsidRDefault="000D0F71" w:rsidP="00D50BA0">
      <w:pPr>
        <w:pStyle w:val="Listenabsatz"/>
        <w:numPr>
          <w:ilvl w:val="1"/>
          <w:numId w:val="3"/>
        </w:numPr>
        <w:rPr>
          <w:lang w:val="en-US"/>
        </w:rPr>
      </w:pPr>
      <w:r>
        <w:rPr>
          <w:lang w:val="en-US"/>
        </w:rPr>
        <w:t xml:space="preserve">In the original sheet you send me, </w:t>
      </w:r>
      <w:proofErr w:type="spellStart"/>
      <w:r>
        <w:rPr>
          <w:lang w:val="en-US"/>
        </w:rPr>
        <w:t>kat</w:t>
      </w:r>
      <w:r w:rsidR="002C368B">
        <w:rPr>
          <w:lang w:val="en-US"/>
        </w:rPr>
        <w:t>i</w:t>
      </w:r>
      <w:proofErr w:type="spellEnd"/>
      <w:r w:rsidR="002C368B">
        <w:rPr>
          <w:lang w:val="en-US"/>
        </w:rPr>
        <w:t xml:space="preserve"> </w:t>
      </w:r>
      <w:proofErr w:type="spellStart"/>
      <w:r w:rsidR="002C368B">
        <w:rPr>
          <w:lang w:val="en-US"/>
        </w:rPr>
        <w:t>kati</w:t>
      </w:r>
      <w:proofErr w:type="spellEnd"/>
      <w:r>
        <w:rPr>
          <w:lang w:val="en-US"/>
        </w:rPr>
        <w:t xml:space="preserve"> was</w:t>
      </w:r>
      <w:r w:rsidR="002C368B">
        <w:rPr>
          <w:lang w:val="en-US"/>
        </w:rPr>
        <w:t xml:space="preserve"> always 2011</w:t>
      </w:r>
      <w:r>
        <w:rPr>
          <w:lang w:val="en-US"/>
        </w:rPr>
        <w:t>. Why was that?</w:t>
      </w:r>
      <w:r w:rsidR="002C368B">
        <w:rPr>
          <w:lang w:val="en-US"/>
        </w:rPr>
        <w:t xml:space="preserve"> (1) Did you explicitly ask the fishers for the year 2011 or (2) did they tell you that they refer to the year 2011 when they report the “between when they started and now” catch or (3) was 2011 not mentioned at all during the interview and you put it only to indicate the year </w:t>
      </w:r>
      <w:proofErr w:type="spellStart"/>
      <w:r w:rsidR="002C368B">
        <w:rPr>
          <w:lang w:val="en-US"/>
        </w:rPr>
        <w:t>kati</w:t>
      </w:r>
      <w:proofErr w:type="spellEnd"/>
      <w:r w:rsidR="002C368B">
        <w:rPr>
          <w:lang w:val="en-US"/>
        </w:rPr>
        <w:t xml:space="preserve"> </w:t>
      </w:r>
      <w:proofErr w:type="spellStart"/>
      <w:r w:rsidR="002C368B">
        <w:rPr>
          <w:lang w:val="en-US"/>
        </w:rPr>
        <w:t>kati</w:t>
      </w:r>
      <w:proofErr w:type="spellEnd"/>
      <w:r w:rsidR="002C368B">
        <w:rPr>
          <w:lang w:val="en-US"/>
        </w:rPr>
        <w:t xml:space="preserve">? </w:t>
      </w:r>
    </w:p>
    <w:p w14:paraId="59F67EBB" w14:textId="738246CE" w:rsidR="006E2212" w:rsidRDefault="000223BF" w:rsidP="00D50BA0">
      <w:pPr>
        <w:pStyle w:val="Listenabsatz"/>
        <w:numPr>
          <w:ilvl w:val="1"/>
          <w:numId w:val="3"/>
        </w:numPr>
        <w:rPr>
          <w:lang w:val="en-US"/>
        </w:rPr>
      </w:pPr>
      <w:r>
        <w:rPr>
          <w:lang w:val="en-US"/>
        </w:rPr>
        <w:t>Participant 12 (</w:t>
      </w:r>
      <w:r w:rsidRPr="00642328">
        <w:rPr>
          <w:lang w:val="en-US"/>
        </w:rPr>
        <w:t>HK0220M1</w:t>
      </w:r>
      <w:r>
        <w:rPr>
          <w:lang w:val="en-US"/>
        </w:rPr>
        <w:t>2) &amp; Participant 17 (</w:t>
      </w:r>
      <w:r w:rsidRPr="000223BF">
        <w:rPr>
          <w:lang w:val="en-US"/>
        </w:rPr>
        <w:t>HK0221P17</w:t>
      </w:r>
      <w:r>
        <w:rPr>
          <w:lang w:val="en-US"/>
        </w:rPr>
        <w:t>): P</w:t>
      </w:r>
      <w:r w:rsidR="006E2212">
        <w:rPr>
          <w:lang w:val="en-US"/>
        </w:rPr>
        <w:t xml:space="preserve">lease check the </w:t>
      </w:r>
      <w:proofErr w:type="spellStart"/>
      <w:r w:rsidR="006E2212">
        <w:rPr>
          <w:lang w:val="en-US"/>
        </w:rPr>
        <w:t>aliopanza</w:t>
      </w:r>
      <w:proofErr w:type="spellEnd"/>
      <w:r w:rsidR="006E2212">
        <w:rPr>
          <w:lang w:val="en-US"/>
        </w:rPr>
        <w:t xml:space="preserve"> year</w:t>
      </w:r>
      <w:r>
        <w:rPr>
          <w:lang w:val="en-US"/>
        </w:rPr>
        <w:t xml:space="preserve"> you originally noted down. It is different from what I calculate given the starting year of the fisher. Please cross-check which one is the right. </w:t>
      </w:r>
    </w:p>
    <w:p w14:paraId="6DEC4E9E" w14:textId="2D89B8C8" w:rsidR="00FC37BC" w:rsidRDefault="00FC37BC" w:rsidP="00FC37BC">
      <w:pPr>
        <w:pStyle w:val="Listenabsatz"/>
        <w:numPr>
          <w:ilvl w:val="0"/>
          <w:numId w:val="3"/>
        </w:numPr>
        <w:rPr>
          <w:lang w:val="en-US"/>
        </w:rPr>
      </w:pPr>
      <w:r>
        <w:rPr>
          <w:lang w:val="en-US"/>
        </w:rPr>
        <w:t xml:space="preserve">Data C.3 &amp; C.5 </w:t>
      </w:r>
    </w:p>
    <w:p w14:paraId="17829B96" w14:textId="1BF529DC" w:rsidR="00FC37BC" w:rsidRDefault="00FC37BC" w:rsidP="00FC37BC">
      <w:pPr>
        <w:pStyle w:val="Listenabsatz"/>
        <w:numPr>
          <w:ilvl w:val="1"/>
          <w:numId w:val="3"/>
        </w:numPr>
        <w:rPr>
          <w:lang w:val="en-US"/>
        </w:rPr>
      </w:pPr>
      <w:r>
        <w:rPr>
          <w:lang w:val="en-US"/>
        </w:rPr>
        <w:t>It seems that there is no information about the baseline year (</w:t>
      </w:r>
      <w:proofErr w:type="spellStart"/>
      <w:r>
        <w:rPr>
          <w:lang w:val="en-US"/>
        </w:rPr>
        <w:t>aliopanza</w:t>
      </w:r>
      <w:proofErr w:type="spellEnd"/>
      <w:r>
        <w:rPr>
          <w:lang w:val="en-US"/>
        </w:rPr>
        <w:t xml:space="preserve">)? Could you please </w:t>
      </w:r>
      <w:r w:rsidR="00426BC3">
        <w:rPr>
          <w:lang w:val="en-US"/>
        </w:rPr>
        <w:t xml:space="preserve">carefully revise the data in the tab and add the </w:t>
      </w:r>
      <w:proofErr w:type="spellStart"/>
      <w:r w:rsidR="00426BC3">
        <w:rPr>
          <w:lang w:val="en-US"/>
        </w:rPr>
        <w:t>aliopanza</w:t>
      </w:r>
      <w:proofErr w:type="spellEnd"/>
      <w:r w:rsidR="00426BC3">
        <w:rPr>
          <w:lang w:val="en-US"/>
        </w:rPr>
        <w:t xml:space="preserve"> year?</w:t>
      </w:r>
    </w:p>
    <w:p w14:paraId="2753957F" w14:textId="682A5088" w:rsidR="00575AEA" w:rsidRDefault="0001759B" w:rsidP="00FC37BC">
      <w:pPr>
        <w:pStyle w:val="Listenabsatz"/>
        <w:numPr>
          <w:ilvl w:val="1"/>
          <w:numId w:val="3"/>
        </w:numPr>
        <w:rPr>
          <w:lang w:val="en-US"/>
        </w:rPr>
      </w:pPr>
      <w:r>
        <w:rPr>
          <w:lang w:val="en-US"/>
        </w:rPr>
        <w:t xml:space="preserve">Some fishers use more than one gear and you always put both gears in column E. Could you cross-check and only put the gear which is used to catch the mentioned type of species? </w:t>
      </w:r>
    </w:p>
    <w:p w14:paraId="2443757C" w14:textId="6E6DFBDB" w:rsidR="00575AEA" w:rsidRDefault="00575AEA" w:rsidP="00FC37BC">
      <w:pPr>
        <w:pStyle w:val="Listenabsatz"/>
        <w:numPr>
          <w:ilvl w:val="1"/>
          <w:numId w:val="3"/>
        </w:numPr>
        <w:rPr>
          <w:lang w:val="en-US"/>
        </w:rPr>
      </w:pPr>
      <w:r>
        <w:rPr>
          <w:lang w:val="en-US"/>
        </w:rPr>
        <w:t xml:space="preserve">When you write Lethrinidae or Siganidae or Lutjanidae, which species </w:t>
      </w:r>
      <w:r w:rsidR="00D55AF9">
        <w:rPr>
          <w:lang w:val="en-US"/>
        </w:rPr>
        <w:t>is</w:t>
      </w:r>
      <w:r>
        <w:rPr>
          <w:lang w:val="en-US"/>
        </w:rPr>
        <w:t xml:space="preserve"> mean</w:t>
      </w:r>
      <w:r w:rsidR="00D55AF9">
        <w:rPr>
          <w:lang w:val="en-US"/>
        </w:rPr>
        <w:t>t</w:t>
      </w:r>
      <w:r>
        <w:rPr>
          <w:lang w:val="en-US"/>
        </w:rPr>
        <w:t>?</w:t>
      </w:r>
      <w:r w:rsidR="00D55AF9">
        <w:rPr>
          <w:lang w:val="en-US"/>
        </w:rPr>
        <w:t xml:space="preserve"> I need specific information for the species listed in B.4. </w:t>
      </w:r>
      <w:r>
        <w:rPr>
          <w:lang w:val="en-US"/>
        </w:rPr>
        <w:t xml:space="preserve"> </w:t>
      </w:r>
    </w:p>
    <w:p w14:paraId="391E8FC4" w14:textId="7CD75C73" w:rsidR="00575AEA" w:rsidRDefault="00D55AF9" w:rsidP="00FC37BC">
      <w:pPr>
        <w:pStyle w:val="Listenabsatz"/>
        <w:numPr>
          <w:ilvl w:val="1"/>
          <w:numId w:val="3"/>
        </w:numPr>
        <w:rPr>
          <w:lang w:val="en-US"/>
        </w:rPr>
      </w:pPr>
      <w:r>
        <w:rPr>
          <w:lang w:val="en-US"/>
        </w:rPr>
        <w:t>In your original data sheet, what do the colors indicate</w:t>
      </w:r>
      <w:r w:rsidR="00E6477A">
        <w:rPr>
          <w:lang w:val="en-US"/>
        </w:rPr>
        <w:t>?</w:t>
      </w:r>
    </w:p>
    <w:p w14:paraId="7A229687" w14:textId="6363A02A" w:rsidR="000071F6" w:rsidRDefault="000071F6" w:rsidP="00FC37BC">
      <w:pPr>
        <w:pStyle w:val="Listenabsatz"/>
        <w:numPr>
          <w:ilvl w:val="1"/>
          <w:numId w:val="3"/>
        </w:numPr>
        <w:rPr>
          <w:lang w:val="en-US"/>
        </w:rPr>
      </w:pPr>
      <w:r>
        <w:rPr>
          <w:lang w:val="en-US"/>
        </w:rPr>
        <w:t xml:space="preserve">Please check the red cells. </w:t>
      </w:r>
    </w:p>
    <w:p w14:paraId="0004616D" w14:textId="1528C796" w:rsidR="006140FD" w:rsidRDefault="006140FD" w:rsidP="006140FD">
      <w:pPr>
        <w:rPr>
          <w:lang w:val="en-US"/>
        </w:rPr>
      </w:pPr>
    </w:p>
    <w:p w14:paraId="587D87A7" w14:textId="62C9FA6A" w:rsidR="006140FD" w:rsidRDefault="006140FD" w:rsidP="006140FD">
      <w:pPr>
        <w:rPr>
          <w:lang w:val="en-US"/>
        </w:rPr>
      </w:pPr>
    </w:p>
    <w:p w14:paraId="7998B229" w14:textId="4A0D9CE0" w:rsidR="006140FD" w:rsidRPr="009C6178" w:rsidRDefault="006140FD" w:rsidP="006140FD">
      <w:pPr>
        <w:rPr>
          <w:b/>
          <w:bCs/>
          <w:sz w:val="24"/>
          <w:szCs w:val="24"/>
          <w:u w:val="single"/>
          <w:lang w:val="en-US"/>
        </w:rPr>
      </w:pPr>
      <w:proofErr w:type="spellStart"/>
      <w:r w:rsidRPr="009C6178">
        <w:rPr>
          <w:b/>
          <w:bCs/>
          <w:sz w:val="24"/>
          <w:szCs w:val="24"/>
          <w:u w:val="single"/>
          <w:lang w:val="en-US"/>
        </w:rPr>
        <w:t>Narriman</w:t>
      </w:r>
      <w:proofErr w:type="spellEnd"/>
    </w:p>
    <w:p w14:paraId="33EEE353" w14:textId="074F2171" w:rsidR="009405AE" w:rsidRDefault="009405AE" w:rsidP="00543664">
      <w:pPr>
        <w:pStyle w:val="Listenabsatz"/>
        <w:numPr>
          <w:ilvl w:val="0"/>
          <w:numId w:val="4"/>
        </w:numPr>
        <w:rPr>
          <w:lang w:val="en-US"/>
        </w:rPr>
      </w:pPr>
      <w:r>
        <w:rPr>
          <w:lang w:val="en-US"/>
        </w:rPr>
        <w:t xml:space="preserve">Data A. &amp; B. &amp; C. &amp; D. </w:t>
      </w:r>
    </w:p>
    <w:p w14:paraId="0748168B" w14:textId="11D5035E" w:rsidR="00543664" w:rsidRDefault="00543664" w:rsidP="009405AE">
      <w:pPr>
        <w:pStyle w:val="Listenabsatz"/>
        <w:numPr>
          <w:ilvl w:val="1"/>
          <w:numId w:val="4"/>
        </w:numPr>
        <w:rPr>
          <w:lang w:val="en-US"/>
        </w:rPr>
      </w:pPr>
      <w:r>
        <w:rPr>
          <w:lang w:val="en-US"/>
        </w:rPr>
        <w:t xml:space="preserve">Stick/diving and spear/diving is it with scuba diving? </w:t>
      </w:r>
    </w:p>
    <w:p w14:paraId="064E5910" w14:textId="1E02EEAA" w:rsidR="009405AE" w:rsidRDefault="009405AE" w:rsidP="009405AE">
      <w:pPr>
        <w:pStyle w:val="Listenabsatz"/>
        <w:numPr>
          <w:ilvl w:val="1"/>
          <w:numId w:val="4"/>
        </w:numPr>
        <w:rPr>
          <w:lang w:val="en-US"/>
        </w:rPr>
      </w:pPr>
      <w:r>
        <w:rPr>
          <w:lang w:val="en-US"/>
        </w:rPr>
        <w:t xml:space="preserve">With rich man do you </w:t>
      </w:r>
      <w:r w:rsidR="00241A01">
        <w:rPr>
          <w:lang w:val="en-US"/>
        </w:rPr>
        <w:t xml:space="preserve">mean </w:t>
      </w:r>
      <w:r>
        <w:rPr>
          <w:lang w:val="en-US"/>
        </w:rPr>
        <w:t>that the rich man owns the gear?</w:t>
      </w:r>
    </w:p>
    <w:p w14:paraId="3F658E94" w14:textId="72308DE2" w:rsidR="009405AE" w:rsidRDefault="009405AE" w:rsidP="009405AE">
      <w:pPr>
        <w:pStyle w:val="Listenabsatz"/>
        <w:numPr>
          <w:ilvl w:val="1"/>
          <w:numId w:val="4"/>
        </w:numPr>
        <w:rPr>
          <w:lang w:val="en-US"/>
        </w:rPr>
      </w:pPr>
      <w:r>
        <w:rPr>
          <w:lang w:val="en-US"/>
        </w:rPr>
        <w:t>With owner you mean he owns the entire equipment</w:t>
      </w:r>
      <w:r w:rsidR="00241A01">
        <w:rPr>
          <w:lang w:val="en-US"/>
        </w:rPr>
        <w:t xml:space="preserve"> (</w:t>
      </w:r>
      <w:proofErr w:type="spellStart"/>
      <w:r w:rsidR="00241A01">
        <w:rPr>
          <w:lang w:val="en-US"/>
        </w:rPr>
        <w:t>gear+boat</w:t>
      </w:r>
      <w:proofErr w:type="spellEnd"/>
      <w:r w:rsidR="00241A01">
        <w:rPr>
          <w:lang w:val="en-US"/>
        </w:rPr>
        <w:t>)</w:t>
      </w:r>
      <w:r>
        <w:rPr>
          <w:lang w:val="en-US"/>
        </w:rPr>
        <w:t>, right?</w:t>
      </w:r>
    </w:p>
    <w:p w14:paraId="2D3A1691" w14:textId="6B4A12BB" w:rsidR="000B3A74" w:rsidRDefault="000B3A74" w:rsidP="009405AE">
      <w:pPr>
        <w:pStyle w:val="Listenabsatz"/>
        <w:numPr>
          <w:ilvl w:val="1"/>
          <w:numId w:val="4"/>
        </w:numPr>
        <w:rPr>
          <w:lang w:val="en-US"/>
        </w:rPr>
      </w:pPr>
      <w:r>
        <w:rPr>
          <w:lang w:val="en-US"/>
        </w:rPr>
        <w:t xml:space="preserve">The last fisher in </w:t>
      </w:r>
      <w:proofErr w:type="spellStart"/>
      <w:r>
        <w:rPr>
          <w:lang w:val="en-US"/>
        </w:rPr>
        <w:t>Marumbi</w:t>
      </w:r>
      <w:proofErr w:type="spellEnd"/>
      <w:r>
        <w:rPr>
          <w:lang w:val="en-US"/>
        </w:rPr>
        <w:t xml:space="preserve"> and the last fisher in </w:t>
      </w:r>
      <w:proofErr w:type="spellStart"/>
      <w:r>
        <w:rPr>
          <w:lang w:val="en-US"/>
        </w:rPr>
        <w:t>Pongwe</w:t>
      </w:r>
      <w:proofErr w:type="spellEnd"/>
      <w:r>
        <w:rPr>
          <w:lang w:val="en-US"/>
        </w:rPr>
        <w:t xml:space="preserve"> they do not report on individual catches, although they fish alone? </w:t>
      </w:r>
    </w:p>
    <w:p w14:paraId="13BD893F" w14:textId="6AB416A6" w:rsidR="00CA3AC2" w:rsidRDefault="00CA3AC2" w:rsidP="009405AE">
      <w:pPr>
        <w:pStyle w:val="Listenabsatz"/>
        <w:numPr>
          <w:ilvl w:val="1"/>
          <w:numId w:val="4"/>
        </w:numPr>
        <w:rPr>
          <w:lang w:val="en-US"/>
        </w:rPr>
      </w:pPr>
      <w:r>
        <w:rPr>
          <w:lang w:val="en-US"/>
        </w:rPr>
        <w:t xml:space="preserve">Is it </w:t>
      </w:r>
      <w:proofErr w:type="spellStart"/>
      <w:r>
        <w:rPr>
          <w:lang w:val="en-US"/>
        </w:rPr>
        <w:t>floatingline</w:t>
      </w:r>
      <w:proofErr w:type="spellEnd"/>
      <w:r>
        <w:rPr>
          <w:lang w:val="en-US"/>
        </w:rPr>
        <w:t xml:space="preserve"> or </w:t>
      </w:r>
      <w:proofErr w:type="spellStart"/>
      <w:r>
        <w:rPr>
          <w:lang w:val="en-US"/>
        </w:rPr>
        <w:t>floatnet</w:t>
      </w:r>
      <w:proofErr w:type="spellEnd"/>
      <w:r>
        <w:rPr>
          <w:lang w:val="en-US"/>
        </w:rPr>
        <w:t xml:space="preserve">? </w:t>
      </w:r>
    </w:p>
    <w:p w14:paraId="6DE61C2D" w14:textId="6FAAE672" w:rsidR="005064D3" w:rsidRDefault="005064D3" w:rsidP="005064D3">
      <w:pPr>
        <w:pStyle w:val="Listenabsatz"/>
        <w:numPr>
          <w:ilvl w:val="0"/>
          <w:numId w:val="4"/>
        </w:numPr>
        <w:rPr>
          <w:lang w:val="en-US"/>
        </w:rPr>
      </w:pPr>
      <w:r>
        <w:rPr>
          <w:lang w:val="en-US"/>
        </w:rPr>
        <w:t>Data B.4</w:t>
      </w:r>
    </w:p>
    <w:p w14:paraId="0A579BD4" w14:textId="688D22F1" w:rsidR="005064D3" w:rsidRDefault="00353969" w:rsidP="005064D3">
      <w:pPr>
        <w:pStyle w:val="Listenabsatz"/>
        <w:numPr>
          <w:ilvl w:val="1"/>
          <w:numId w:val="4"/>
        </w:numPr>
        <w:rPr>
          <w:lang w:val="en-US"/>
        </w:rPr>
      </w:pPr>
      <w:r>
        <w:rPr>
          <w:lang w:val="en-US"/>
        </w:rPr>
        <w:lastRenderedPageBreak/>
        <w:t xml:space="preserve">Could you please check the cells highlighted? Does it mean that if you did not put any x in the row the species is not fished at all? </w:t>
      </w:r>
    </w:p>
    <w:p w14:paraId="75DF7C9C" w14:textId="36BA856B" w:rsidR="00316167" w:rsidRDefault="00CC3436" w:rsidP="005064D3">
      <w:pPr>
        <w:pStyle w:val="Listenabsatz"/>
        <w:numPr>
          <w:ilvl w:val="1"/>
          <w:numId w:val="4"/>
        </w:numPr>
        <w:rPr>
          <w:lang w:val="en-US"/>
        </w:rPr>
      </w:pPr>
      <w:r>
        <w:rPr>
          <w:lang w:val="en-US"/>
        </w:rPr>
        <w:t>Participant 3 (</w:t>
      </w:r>
      <w:r w:rsidRPr="00CC3436">
        <w:rPr>
          <w:lang w:val="en-US"/>
        </w:rPr>
        <w:t>NJ0213U3</w:t>
      </w:r>
      <w:r>
        <w:rPr>
          <w:lang w:val="en-US"/>
        </w:rPr>
        <w:t>)</w:t>
      </w:r>
      <w:r w:rsidR="00316167">
        <w:rPr>
          <w:lang w:val="en-US"/>
        </w:rPr>
        <w:t xml:space="preserve">: </w:t>
      </w:r>
      <w:r>
        <w:rPr>
          <w:lang w:val="en-US"/>
        </w:rPr>
        <w:t>It is written t</w:t>
      </w:r>
      <w:r w:rsidR="00316167">
        <w:rPr>
          <w:lang w:val="en-US"/>
        </w:rPr>
        <w:t xml:space="preserve">rap as gear but in Data A. &amp; B. &amp; C. &amp; D. the fisher </w:t>
      </w:r>
      <w:r>
        <w:rPr>
          <w:lang w:val="en-US"/>
        </w:rPr>
        <w:t xml:space="preserve">is reported to </w:t>
      </w:r>
      <w:r w:rsidR="00316167">
        <w:rPr>
          <w:lang w:val="en-US"/>
        </w:rPr>
        <w:t>fish with handline.</w:t>
      </w:r>
    </w:p>
    <w:p w14:paraId="1E97BEBC" w14:textId="2FAF2AD1" w:rsidR="00CC3436" w:rsidRDefault="00CC3436" w:rsidP="00CC3436">
      <w:pPr>
        <w:pStyle w:val="Listenabsatz"/>
        <w:numPr>
          <w:ilvl w:val="1"/>
          <w:numId w:val="4"/>
        </w:numPr>
        <w:rPr>
          <w:lang w:val="en-US"/>
        </w:rPr>
      </w:pPr>
      <w:r>
        <w:rPr>
          <w:lang w:val="en-US"/>
        </w:rPr>
        <w:t>Participant 11 (</w:t>
      </w:r>
      <w:r w:rsidRPr="00CC3436">
        <w:rPr>
          <w:lang w:val="en-US"/>
        </w:rPr>
        <w:t>NJ0220M11</w:t>
      </w:r>
      <w:r>
        <w:rPr>
          <w:lang w:val="en-US"/>
        </w:rPr>
        <w:t>): It is written fence as gear but in Data A. &amp; B. &amp; C. &amp; D. the fisher is reported to fish with longline.</w:t>
      </w:r>
    </w:p>
    <w:p w14:paraId="09826C4B" w14:textId="30BBB9C3" w:rsidR="00316167" w:rsidRDefault="00CC3436" w:rsidP="005064D3">
      <w:pPr>
        <w:pStyle w:val="Listenabsatz"/>
        <w:numPr>
          <w:ilvl w:val="1"/>
          <w:numId w:val="4"/>
        </w:numPr>
        <w:rPr>
          <w:lang w:val="en-US"/>
        </w:rPr>
      </w:pPr>
      <w:r>
        <w:rPr>
          <w:lang w:val="en-US"/>
        </w:rPr>
        <w:t>Participant 12 (</w:t>
      </w:r>
      <w:r w:rsidRPr="00CC3436">
        <w:rPr>
          <w:lang w:val="en-US"/>
        </w:rPr>
        <w:t>NJ0220M1</w:t>
      </w:r>
      <w:r>
        <w:rPr>
          <w:lang w:val="en-US"/>
        </w:rPr>
        <w:t xml:space="preserve">2): It is written </w:t>
      </w:r>
      <w:r w:rsidR="00316167">
        <w:rPr>
          <w:lang w:val="en-US"/>
        </w:rPr>
        <w:t>Trap/</w:t>
      </w:r>
      <w:proofErr w:type="spellStart"/>
      <w:r w:rsidR="00316167">
        <w:rPr>
          <w:lang w:val="en-US"/>
        </w:rPr>
        <w:t>Floatnet</w:t>
      </w:r>
      <w:proofErr w:type="spellEnd"/>
      <w:r w:rsidR="00316167">
        <w:rPr>
          <w:lang w:val="en-US"/>
        </w:rPr>
        <w:t xml:space="preserve"> as gear but in Data A. &amp; B. &amp; C. &amp; D. </w:t>
      </w:r>
      <w:r>
        <w:rPr>
          <w:lang w:val="en-US"/>
        </w:rPr>
        <w:t xml:space="preserve">the fisher is reported to fish with </w:t>
      </w:r>
      <w:r w:rsidR="00316167">
        <w:rPr>
          <w:lang w:val="en-US"/>
        </w:rPr>
        <w:t xml:space="preserve">longline. </w:t>
      </w:r>
    </w:p>
    <w:p w14:paraId="304A11A5" w14:textId="4CD19CF8" w:rsidR="0067051B" w:rsidRPr="00C4063A" w:rsidRDefault="00CC3436" w:rsidP="00C4063A">
      <w:pPr>
        <w:pStyle w:val="Listenabsatz"/>
        <w:numPr>
          <w:ilvl w:val="1"/>
          <w:numId w:val="4"/>
        </w:numPr>
        <w:rPr>
          <w:lang w:val="en-US"/>
        </w:rPr>
      </w:pPr>
      <w:r>
        <w:rPr>
          <w:lang w:val="en-US"/>
        </w:rPr>
        <w:t>Participant 16 (</w:t>
      </w:r>
      <w:r w:rsidR="00C15A15" w:rsidRPr="00C15A15">
        <w:rPr>
          <w:lang w:val="en-US"/>
        </w:rPr>
        <w:t>NJ0221P16</w:t>
      </w:r>
      <w:r>
        <w:rPr>
          <w:lang w:val="en-US"/>
        </w:rPr>
        <w:t xml:space="preserve">): </w:t>
      </w:r>
      <w:r w:rsidR="00C15A15">
        <w:rPr>
          <w:lang w:val="en-US"/>
        </w:rPr>
        <w:t xml:space="preserve">It is written </w:t>
      </w:r>
      <w:r w:rsidR="0067051B">
        <w:rPr>
          <w:lang w:val="en-US"/>
        </w:rPr>
        <w:t xml:space="preserve">Handline as gear but in Data A. &amp; B. &amp; C. &amp; D. </w:t>
      </w:r>
      <w:r w:rsidR="00C15A15">
        <w:rPr>
          <w:lang w:val="en-US"/>
        </w:rPr>
        <w:t>the fisher is reported to fish with t</w:t>
      </w:r>
      <w:r w:rsidR="0067051B">
        <w:rPr>
          <w:lang w:val="en-US"/>
        </w:rPr>
        <w:t xml:space="preserve">rap. </w:t>
      </w:r>
    </w:p>
    <w:p w14:paraId="4B9219D3" w14:textId="38984E51" w:rsidR="005B515F" w:rsidRDefault="005B515F" w:rsidP="005064D3">
      <w:pPr>
        <w:pStyle w:val="Listenabsatz"/>
        <w:numPr>
          <w:ilvl w:val="1"/>
          <w:numId w:val="4"/>
        </w:numPr>
        <w:rPr>
          <w:lang w:val="en-US"/>
        </w:rPr>
      </w:pPr>
      <w:r>
        <w:rPr>
          <w:lang w:val="en-US"/>
        </w:rPr>
        <w:t xml:space="preserve">When you </w:t>
      </w:r>
      <w:proofErr w:type="gramStart"/>
      <w:r>
        <w:rPr>
          <w:lang w:val="en-US"/>
        </w:rPr>
        <w:t>don’t</w:t>
      </w:r>
      <w:proofErr w:type="gramEnd"/>
      <w:r>
        <w:rPr>
          <w:lang w:val="en-US"/>
        </w:rPr>
        <w:t xml:space="preserve"> write down the gear used to catch the species, does that indicate that the second gear is used to catch the species? </w:t>
      </w:r>
    </w:p>
    <w:p w14:paraId="46015583" w14:textId="040E2038" w:rsidR="00452F03" w:rsidRDefault="00452F03" w:rsidP="00452F03">
      <w:pPr>
        <w:pStyle w:val="Listenabsatz"/>
        <w:numPr>
          <w:ilvl w:val="0"/>
          <w:numId w:val="4"/>
        </w:numPr>
        <w:rPr>
          <w:lang w:val="en-US"/>
        </w:rPr>
      </w:pPr>
      <w:r>
        <w:rPr>
          <w:lang w:val="en-US"/>
        </w:rPr>
        <w:t>Data C3. &amp; C5.</w:t>
      </w:r>
    </w:p>
    <w:p w14:paraId="2CF6B2CD" w14:textId="6738B962" w:rsidR="00452F03" w:rsidRDefault="00452F03" w:rsidP="00452F03">
      <w:pPr>
        <w:pStyle w:val="Listenabsatz"/>
        <w:numPr>
          <w:ilvl w:val="1"/>
          <w:numId w:val="4"/>
        </w:numPr>
        <w:rPr>
          <w:lang w:val="en-US"/>
        </w:rPr>
      </w:pPr>
      <w:r>
        <w:rPr>
          <w:lang w:val="en-US"/>
        </w:rPr>
        <w:t xml:space="preserve">Please check the gears and units highlighted in red. </w:t>
      </w:r>
    </w:p>
    <w:p w14:paraId="062CD8F8" w14:textId="0DDD49B0" w:rsidR="008468FC" w:rsidRDefault="008468FC" w:rsidP="00452F03">
      <w:pPr>
        <w:pStyle w:val="Listenabsatz"/>
        <w:numPr>
          <w:ilvl w:val="1"/>
          <w:numId w:val="4"/>
        </w:numPr>
        <w:rPr>
          <w:lang w:val="fr-FR"/>
        </w:rPr>
      </w:pPr>
      <w:r w:rsidRPr="008468FC">
        <w:rPr>
          <w:lang w:val="fr-FR"/>
        </w:rPr>
        <w:t xml:space="preserve">Lutjanus </w:t>
      </w:r>
      <w:proofErr w:type="spellStart"/>
      <w:r w:rsidRPr="008468FC">
        <w:rPr>
          <w:lang w:val="fr-FR"/>
        </w:rPr>
        <w:t>argumentus</w:t>
      </w:r>
      <w:proofErr w:type="spellEnd"/>
      <w:r w:rsidR="00D90A52">
        <w:rPr>
          <w:lang w:val="fr-FR"/>
        </w:rPr>
        <w:t xml:space="preserve"> =</w:t>
      </w:r>
      <w:r w:rsidRPr="008468FC">
        <w:rPr>
          <w:lang w:val="fr-FR"/>
        </w:rPr>
        <w:t xml:space="preserve"> Lutjanus </w:t>
      </w:r>
      <w:proofErr w:type="spellStart"/>
      <w:r w:rsidRPr="008468FC">
        <w:rPr>
          <w:lang w:val="fr-FR"/>
        </w:rPr>
        <w:t>ar</w:t>
      </w:r>
      <w:r>
        <w:rPr>
          <w:lang w:val="fr-FR"/>
        </w:rPr>
        <w:t>gentimaculatus</w:t>
      </w:r>
      <w:proofErr w:type="spellEnd"/>
      <w:r>
        <w:rPr>
          <w:lang w:val="fr-FR"/>
        </w:rPr>
        <w:t> ?</w:t>
      </w:r>
    </w:p>
    <w:p w14:paraId="5FDCF1A5" w14:textId="267945AA" w:rsidR="008468FC" w:rsidRDefault="00D90A52" w:rsidP="00452F03">
      <w:pPr>
        <w:pStyle w:val="Listenabsatz"/>
        <w:numPr>
          <w:ilvl w:val="1"/>
          <w:numId w:val="4"/>
        </w:numPr>
        <w:rPr>
          <w:lang w:val="en-US"/>
        </w:rPr>
      </w:pPr>
      <w:r>
        <w:rPr>
          <w:lang w:val="en-US"/>
        </w:rPr>
        <w:t>Participant 16 (</w:t>
      </w:r>
      <w:r w:rsidRPr="00C15A15">
        <w:rPr>
          <w:lang w:val="en-US"/>
        </w:rPr>
        <w:t>NJ0221P16</w:t>
      </w:r>
      <w:r>
        <w:rPr>
          <w:lang w:val="en-US"/>
        </w:rPr>
        <w:t>):</w:t>
      </w:r>
      <w:r w:rsidR="00586A8F">
        <w:rPr>
          <w:lang w:val="en-US"/>
        </w:rPr>
        <w:t xml:space="preserve"> Labridae and Mullidae</w:t>
      </w:r>
      <w:r>
        <w:rPr>
          <w:lang w:val="en-US"/>
        </w:rPr>
        <w:t xml:space="preserve"> listed twice. </w:t>
      </w:r>
    </w:p>
    <w:p w14:paraId="32C1FEF1" w14:textId="726649B6" w:rsidR="00586A8F" w:rsidRDefault="00D90A52" w:rsidP="00452F03">
      <w:pPr>
        <w:pStyle w:val="Listenabsatz"/>
        <w:numPr>
          <w:ilvl w:val="1"/>
          <w:numId w:val="4"/>
        </w:numPr>
        <w:rPr>
          <w:lang w:val="en-US"/>
        </w:rPr>
      </w:pPr>
      <w:r>
        <w:rPr>
          <w:lang w:val="en-US"/>
        </w:rPr>
        <w:t>Participant 18 (</w:t>
      </w:r>
      <w:r w:rsidRPr="00C15A15">
        <w:rPr>
          <w:lang w:val="en-US"/>
        </w:rPr>
        <w:t>NJ0221P1</w:t>
      </w:r>
      <w:r>
        <w:rPr>
          <w:lang w:val="en-US"/>
        </w:rPr>
        <w:t xml:space="preserve">8): </w:t>
      </w:r>
      <w:proofErr w:type="spellStart"/>
      <w:r>
        <w:rPr>
          <w:lang w:val="en-US"/>
        </w:rPr>
        <w:t>Balistidae</w:t>
      </w:r>
      <w:proofErr w:type="spellEnd"/>
      <w:r>
        <w:rPr>
          <w:lang w:val="en-US"/>
        </w:rPr>
        <w:t xml:space="preserve"> listed twice.</w:t>
      </w:r>
      <w:r w:rsidR="00586A8F">
        <w:rPr>
          <w:lang w:val="en-US"/>
        </w:rPr>
        <w:t xml:space="preserve"> </w:t>
      </w:r>
    </w:p>
    <w:p w14:paraId="5486857E" w14:textId="5926C77F" w:rsidR="00AA2093" w:rsidRDefault="00AA2093" w:rsidP="00452F03">
      <w:pPr>
        <w:pStyle w:val="Listenabsatz"/>
        <w:numPr>
          <w:ilvl w:val="1"/>
          <w:numId w:val="4"/>
        </w:numPr>
        <w:rPr>
          <w:lang w:val="en-US"/>
        </w:rPr>
      </w:pPr>
      <w:r>
        <w:rPr>
          <w:lang w:val="en-US"/>
        </w:rPr>
        <w:t>Some species are listed in Data C3. &amp; C5. But are ticked as “not fished” in Data B4</w:t>
      </w:r>
      <w:r w:rsidR="00D90A52">
        <w:rPr>
          <w:lang w:val="en-US"/>
        </w:rPr>
        <w:t>.</w:t>
      </w:r>
    </w:p>
    <w:p w14:paraId="4DEF886A" w14:textId="75420189" w:rsidR="00A20C26" w:rsidRDefault="00D90A52" w:rsidP="00452F03">
      <w:pPr>
        <w:pStyle w:val="Listenabsatz"/>
        <w:numPr>
          <w:ilvl w:val="1"/>
          <w:numId w:val="4"/>
        </w:numPr>
        <w:rPr>
          <w:lang w:val="en-US"/>
        </w:rPr>
      </w:pPr>
      <w:r>
        <w:rPr>
          <w:lang w:val="en-US"/>
        </w:rPr>
        <w:t>Participant 6 (</w:t>
      </w:r>
      <w:r w:rsidRPr="00D90A52">
        <w:rPr>
          <w:lang w:val="en-US"/>
        </w:rPr>
        <w:t>NJ0214C</w:t>
      </w:r>
      <w:r>
        <w:rPr>
          <w:lang w:val="en-US"/>
        </w:rPr>
        <w:t>6) &amp; Participant 7 (</w:t>
      </w:r>
      <w:r w:rsidRPr="00D90A52">
        <w:rPr>
          <w:lang w:val="en-US"/>
        </w:rPr>
        <w:t>NJ0214C</w:t>
      </w:r>
      <w:r>
        <w:rPr>
          <w:lang w:val="en-US"/>
        </w:rPr>
        <w:t>7): P</w:t>
      </w:r>
      <w:r w:rsidR="00A20C26">
        <w:rPr>
          <w:lang w:val="en-US"/>
        </w:rPr>
        <w:t xml:space="preserve">lease check the unit for octopus in </w:t>
      </w:r>
      <w:proofErr w:type="spellStart"/>
      <w:r w:rsidR="00A20C26">
        <w:rPr>
          <w:lang w:val="en-US"/>
        </w:rPr>
        <w:t>sasa</w:t>
      </w:r>
      <w:proofErr w:type="spellEnd"/>
      <w:r w:rsidR="00A20C26">
        <w:rPr>
          <w:lang w:val="en-US"/>
        </w:rPr>
        <w:t xml:space="preserve">, </w:t>
      </w:r>
      <w:proofErr w:type="spellStart"/>
      <w:r w:rsidR="00A20C26">
        <w:rPr>
          <w:lang w:val="en-US"/>
        </w:rPr>
        <w:t>kati_kati</w:t>
      </w:r>
      <w:proofErr w:type="spellEnd"/>
      <w:r w:rsidR="00A20C26">
        <w:rPr>
          <w:lang w:val="en-US"/>
        </w:rPr>
        <w:t xml:space="preserve">, and </w:t>
      </w:r>
      <w:proofErr w:type="spellStart"/>
      <w:r w:rsidR="00A20C26">
        <w:rPr>
          <w:lang w:val="en-US"/>
        </w:rPr>
        <w:t>aliopanza</w:t>
      </w:r>
      <w:proofErr w:type="spellEnd"/>
      <w:r>
        <w:rPr>
          <w:lang w:val="en-US"/>
        </w:rPr>
        <w:t>.</w:t>
      </w:r>
    </w:p>
    <w:p w14:paraId="4CBE4F8C" w14:textId="04E82374" w:rsidR="00A20C26" w:rsidRDefault="00286D23" w:rsidP="00452F03">
      <w:pPr>
        <w:pStyle w:val="Listenabsatz"/>
        <w:numPr>
          <w:ilvl w:val="1"/>
          <w:numId w:val="4"/>
        </w:numPr>
        <w:rPr>
          <w:lang w:val="en-US"/>
        </w:rPr>
      </w:pPr>
      <w:r>
        <w:rPr>
          <w:lang w:val="en-US"/>
        </w:rPr>
        <w:t>Participant 8 (</w:t>
      </w:r>
      <w:r w:rsidRPr="00D90A52">
        <w:rPr>
          <w:lang w:val="en-US"/>
        </w:rPr>
        <w:t>NJ0214C</w:t>
      </w:r>
      <w:r>
        <w:rPr>
          <w:lang w:val="en-US"/>
        </w:rPr>
        <w:t>8): P</w:t>
      </w:r>
      <w:r w:rsidR="000A3130">
        <w:rPr>
          <w:lang w:val="en-US"/>
        </w:rPr>
        <w:t xml:space="preserve">lease check the unit for Anguilliformes in </w:t>
      </w:r>
      <w:proofErr w:type="spellStart"/>
      <w:r w:rsidR="000A3130">
        <w:rPr>
          <w:lang w:val="en-US"/>
        </w:rPr>
        <w:t>sasa</w:t>
      </w:r>
      <w:proofErr w:type="spellEnd"/>
      <w:r w:rsidR="000A3130">
        <w:rPr>
          <w:lang w:val="en-US"/>
        </w:rPr>
        <w:t xml:space="preserve">, </w:t>
      </w:r>
      <w:proofErr w:type="spellStart"/>
      <w:r w:rsidR="000A3130">
        <w:rPr>
          <w:lang w:val="en-US"/>
        </w:rPr>
        <w:t>kati_kati</w:t>
      </w:r>
      <w:proofErr w:type="spellEnd"/>
      <w:r w:rsidR="000A3130">
        <w:rPr>
          <w:lang w:val="en-US"/>
        </w:rPr>
        <w:t xml:space="preserve">, and </w:t>
      </w:r>
      <w:proofErr w:type="spellStart"/>
      <w:r w:rsidR="000A3130">
        <w:rPr>
          <w:lang w:val="en-US"/>
        </w:rPr>
        <w:t>aliopanza</w:t>
      </w:r>
      <w:proofErr w:type="spellEnd"/>
      <w:r>
        <w:rPr>
          <w:lang w:val="en-US"/>
        </w:rPr>
        <w:t>.</w:t>
      </w:r>
    </w:p>
    <w:p w14:paraId="3465D22F" w14:textId="10730D9B" w:rsidR="000A3130" w:rsidRDefault="00D90A52" w:rsidP="00452F03">
      <w:pPr>
        <w:pStyle w:val="Listenabsatz"/>
        <w:numPr>
          <w:ilvl w:val="1"/>
          <w:numId w:val="4"/>
        </w:numPr>
        <w:rPr>
          <w:lang w:val="en-US"/>
        </w:rPr>
      </w:pPr>
      <w:r>
        <w:rPr>
          <w:lang w:val="en-US"/>
        </w:rPr>
        <w:t>Participant 12 (</w:t>
      </w:r>
      <w:r w:rsidRPr="00CC3436">
        <w:rPr>
          <w:lang w:val="en-US"/>
        </w:rPr>
        <w:t>NJ0220M1</w:t>
      </w:r>
      <w:r>
        <w:rPr>
          <w:lang w:val="en-US"/>
        </w:rPr>
        <w:t>2): P</w:t>
      </w:r>
      <w:r w:rsidR="000A3130">
        <w:rPr>
          <w:lang w:val="en-US"/>
        </w:rPr>
        <w:t xml:space="preserve">lease check the unit for </w:t>
      </w:r>
      <w:proofErr w:type="spellStart"/>
      <w:r w:rsidR="000A3130">
        <w:rPr>
          <w:lang w:val="en-US"/>
        </w:rPr>
        <w:t>Lethrinus_mahsena</w:t>
      </w:r>
      <w:proofErr w:type="spellEnd"/>
      <w:r w:rsidR="000A3130">
        <w:rPr>
          <w:lang w:val="en-US"/>
        </w:rPr>
        <w:t xml:space="preserve">, Mullidae, and Scaridae, in </w:t>
      </w:r>
      <w:proofErr w:type="spellStart"/>
      <w:r w:rsidR="000A3130">
        <w:rPr>
          <w:lang w:val="en-US"/>
        </w:rPr>
        <w:t>sasa</w:t>
      </w:r>
      <w:proofErr w:type="spellEnd"/>
      <w:r w:rsidR="000A3130">
        <w:rPr>
          <w:lang w:val="en-US"/>
        </w:rPr>
        <w:t xml:space="preserve">, </w:t>
      </w:r>
      <w:proofErr w:type="spellStart"/>
      <w:r w:rsidR="000A3130">
        <w:rPr>
          <w:lang w:val="en-US"/>
        </w:rPr>
        <w:t>kati_kati</w:t>
      </w:r>
      <w:proofErr w:type="spellEnd"/>
      <w:r w:rsidR="000A3130">
        <w:rPr>
          <w:lang w:val="en-US"/>
        </w:rPr>
        <w:t xml:space="preserve">, and </w:t>
      </w:r>
      <w:proofErr w:type="spellStart"/>
      <w:r w:rsidR="000A3130">
        <w:rPr>
          <w:lang w:val="en-US"/>
        </w:rPr>
        <w:t>aliopanza</w:t>
      </w:r>
      <w:proofErr w:type="spellEnd"/>
      <w:r w:rsidR="005C6A2A">
        <w:rPr>
          <w:lang w:val="en-US"/>
        </w:rPr>
        <w:t>.</w:t>
      </w:r>
    </w:p>
    <w:p w14:paraId="0E049137" w14:textId="1836051A" w:rsidR="000A3130" w:rsidRDefault="005C6A2A" w:rsidP="00452F03">
      <w:pPr>
        <w:pStyle w:val="Listenabsatz"/>
        <w:numPr>
          <w:ilvl w:val="1"/>
          <w:numId w:val="4"/>
        </w:numPr>
        <w:rPr>
          <w:lang w:val="en-US"/>
        </w:rPr>
      </w:pPr>
      <w:r>
        <w:rPr>
          <w:lang w:val="en-US"/>
        </w:rPr>
        <w:t>Participant 12 (</w:t>
      </w:r>
      <w:r w:rsidRPr="00CC3436">
        <w:rPr>
          <w:lang w:val="en-US"/>
        </w:rPr>
        <w:t>NJ0220M1</w:t>
      </w:r>
      <w:r>
        <w:rPr>
          <w:lang w:val="en-US"/>
        </w:rPr>
        <w:t xml:space="preserve">2): </w:t>
      </w:r>
      <w:r w:rsidR="00B77457">
        <w:rPr>
          <w:lang w:val="en-US"/>
        </w:rPr>
        <w:t>Please check the units</w:t>
      </w:r>
      <w:r>
        <w:rPr>
          <w:lang w:val="en-US"/>
        </w:rPr>
        <w:t>.</w:t>
      </w:r>
    </w:p>
    <w:p w14:paraId="47075B73" w14:textId="60C53635" w:rsidR="00B77457" w:rsidRPr="00586A8F" w:rsidRDefault="00687264" w:rsidP="00452F03">
      <w:pPr>
        <w:pStyle w:val="Listenabsatz"/>
        <w:numPr>
          <w:ilvl w:val="1"/>
          <w:numId w:val="4"/>
        </w:numPr>
        <w:rPr>
          <w:lang w:val="en-US"/>
        </w:rPr>
      </w:pPr>
      <w:r>
        <w:rPr>
          <w:lang w:val="en-US"/>
        </w:rPr>
        <w:t>Participant 6 (</w:t>
      </w:r>
      <w:r w:rsidRPr="00D90A52">
        <w:rPr>
          <w:lang w:val="en-US"/>
        </w:rPr>
        <w:t>NJ0214C</w:t>
      </w:r>
      <w:r>
        <w:rPr>
          <w:lang w:val="en-US"/>
        </w:rPr>
        <w:t>6) &amp; Participant 10 (</w:t>
      </w:r>
      <w:r w:rsidRPr="00D90A52">
        <w:rPr>
          <w:lang w:val="en-US"/>
        </w:rPr>
        <w:t>NJ0214C</w:t>
      </w:r>
      <w:r>
        <w:rPr>
          <w:lang w:val="en-US"/>
        </w:rPr>
        <w:t xml:space="preserve">10): </w:t>
      </w:r>
      <w:r w:rsidR="00920D5D">
        <w:t xml:space="preserve">Please </w:t>
      </w:r>
      <w:r>
        <w:t>cross-</w:t>
      </w:r>
      <w:r w:rsidR="00920D5D">
        <w:t>check if the fisher reported to catch more Tuna and Octopus now than before.</w:t>
      </w:r>
    </w:p>
    <w:p w14:paraId="360944C6" w14:textId="77777777" w:rsidR="006140FD" w:rsidRPr="00586A8F" w:rsidRDefault="006140FD" w:rsidP="006140FD">
      <w:pPr>
        <w:rPr>
          <w:lang w:val="en-US"/>
        </w:rPr>
      </w:pPr>
    </w:p>
    <w:sectPr w:rsidR="006140FD" w:rsidRPr="00586A8F">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3CC74E8"/>
    <w:multiLevelType w:val="hybridMultilevel"/>
    <w:tmpl w:val="6478D5F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5F080A50"/>
    <w:multiLevelType w:val="hybridMultilevel"/>
    <w:tmpl w:val="C11AB2D8"/>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73944B21"/>
    <w:multiLevelType w:val="hybridMultilevel"/>
    <w:tmpl w:val="CABC047C"/>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FF81656"/>
    <w:multiLevelType w:val="hybridMultilevel"/>
    <w:tmpl w:val="30EAF67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srAwNDa2MDe3NDFX0lEKTi0uzszPAykwrwUAUt1gYCwAAAA="/>
  </w:docVars>
  <w:rsids>
    <w:rsidRoot w:val="003F5D8F"/>
    <w:rsid w:val="000071F6"/>
    <w:rsid w:val="00010DA1"/>
    <w:rsid w:val="0001759B"/>
    <w:rsid w:val="000223BF"/>
    <w:rsid w:val="0002778C"/>
    <w:rsid w:val="000426A0"/>
    <w:rsid w:val="00046D4F"/>
    <w:rsid w:val="00054BE4"/>
    <w:rsid w:val="00060CA0"/>
    <w:rsid w:val="000A3130"/>
    <w:rsid w:val="000B3A74"/>
    <w:rsid w:val="000D0F71"/>
    <w:rsid w:val="00170AEF"/>
    <w:rsid w:val="00196083"/>
    <w:rsid w:val="001966AE"/>
    <w:rsid w:val="001A0AA8"/>
    <w:rsid w:val="00230B87"/>
    <w:rsid w:val="002319BB"/>
    <w:rsid w:val="00241043"/>
    <w:rsid w:val="00241A01"/>
    <w:rsid w:val="002548AB"/>
    <w:rsid w:val="00266C23"/>
    <w:rsid w:val="002819C2"/>
    <w:rsid w:val="00286D23"/>
    <w:rsid w:val="0029181C"/>
    <w:rsid w:val="002B442D"/>
    <w:rsid w:val="002C368B"/>
    <w:rsid w:val="002F3B76"/>
    <w:rsid w:val="00316167"/>
    <w:rsid w:val="00320AA8"/>
    <w:rsid w:val="00353969"/>
    <w:rsid w:val="00366D1B"/>
    <w:rsid w:val="003940FC"/>
    <w:rsid w:val="003C0B60"/>
    <w:rsid w:val="003F5D8F"/>
    <w:rsid w:val="00426BC3"/>
    <w:rsid w:val="004316DD"/>
    <w:rsid w:val="00451498"/>
    <w:rsid w:val="00452F03"/>
    <w:rsid w:val="00483B2B"/>
    <w:rsid w:val="004910A1"/>
    <w:rsid w:val="004F40FE"/>
    <w:rsid w:val="00503658"/>
    <w:rsid w:val="005064D3"/>
    <w:rsid w:val="00506F42"/>
    <w:rsid w:val="00543664"/>
    <w:rsid w:val="005511A5"/>
    <w:rsid w:val="00565C91"/>
    <w:rsid w:val="00575AEA"/>
    <w:rsid w:val="005850D5"/>
    <w:rsid w:val="00586A8F"/>
    <w:rsid w:val="005B515F"/>
    <w:rsid w:val="005C6A2A"/>
    <w:rsid w:val="005E11F6"/>
    <w:rsid w:val="005E6B60"/>
    <w:rsid w:val="006140FD"/>
    <w:rsid w:val="00642328"/>
    <w:rsid w:val="0067051B"/>
    <w:rsid w:val="00677AB4"/>
    <w:rsid w:val="00687264"/>
    <w:rsid w:val="006E2212"/>
    <w:rsid w:val="006E6C1C"/>
    <w:rsid w:val="006F5DD9"/>
    <w:rsid w:val="0070415C"/>
    <w:rsid w:val="007A6630"/>
    <w:rsid w:val="007B48D1"/>
    <w:rsid w:val="007E5AC3"/>
    <w:rsid w:val="00827513"/>
    <w:rsid w:val="008468FC"/>
    <w:rsid w:val="00881BDC"/>
    <w:rsid w:val="008B4552"/>
    <w:rsid w:val="0091761B"/>
    <w:rsid w:val="00920D5D"/>
    <w:rsid w:val="00931320"/>
    <w:rsid w:val="009405AE"/>
    <w:rsid w:val="009615CA"/>
    <w:rsid w:val="009A3AA6"/>
    <w:rsid w:val="009B40B5"/>
    <w:rsid w:val="009C6178"/>
    <w:rsid w:val="009D1D2B"/>
    <w:rsid w:val="009F3371"/>
    <w:rsid w:val="00A0674A"/>
    <w:rsid w:val="00A13351"/>
    <w:rsid w:val="00A20C26"/>
    <w:rsid w:val="00A239D5"/>
    <w:rsid w:val="00A62A48"/>
    <w:rsid w:val="00AA2093"/>
    <w:rsid w:val="00AB729D"/>
    <w:rsid w:val="00AE5543"/>
    <w:rsid w:val="00AF0D43"/>
    <w:rsid w:val="00B56C24"/>
    <w:rsid w:val="00B77457"/>
    <w:rsid w:val="00B807E0"/>
    <w:rsid w:val="00BD5049"/>
    <w:rsid w:val="00C15A15"/>
    <w:rsid w:val="00C4063A"/>
    <w:rsid w:val="00C913D7"/>
    <w:rsid w:val="00CA3AC2"/>
    <w:rsid w:val="00CC3436"/>
    <w:rsid w:val="00CD1AA6"/>
    <w:rsid w:val="00D05642"/>
    <w:rsid w:val="00D13E54"/>
    <w:rsid w:val="00D14E6C"/>
    <w:rsid w:val="00D23B98"/>
    <w:rsid w:val="00D42F90"/>
    <w:rsid w:val="00D50BA0"/>
    <w:rsid w:val="00D55AF9"/>
    <w:rsid w:val="00D64B44"/>
    <w:rsid w:val="00D65E9E"/>
    <w:rsid w:val="00D84A75"/>
    <w:rsid w:val="00D90A52"/>
    <w:rsid w:val="00D9609A"/>
    <w:rsid w:val="00E0784C"/>
    <w:rsid w:val="00E6477A"/>
    <w:rsid w:val="00E72BE9"/>
    <w:rsid w:val="00E7320E"/>
    <w:rsid w:val="00ED325D"/>
    <w:rsid w:val="00F1385B"/>
    <w:rsid w:val="00FC37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7F205C"/>
  <w15:chartTrackingRefBased/>
  <w15:docId w15:val="{BA9FD4F3-3C9C-4B8B-9534-7D0CDF8A1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51498"/>
    <w:rPr>
      <w:i w:val="0"/>
    </w:rPr>
  </w:style>
  <w:style w:type="paragraph" w:styleId="berschrift1">
    <w:name w:val="heading 1"/>
    <w:basedOn w:val="Standard"/>
    <w:next w:val="Standard"/>
    <w:link w:val="berschrift1Zchn"/>
    <w:uiPriority w:val="9"/>
    <w:qFormat/>
    <w:rsid w:val="003C0B60"/>
    <w:pPr>
      <w:keepNext/>
      <w:keepLines/>
      <w:spacing w:before="240" w:after="0"/>
      <w:outlineLvl w:val="0"/>
    </w:pPr>
    <w:rPr>
      <w:rFonts w:eastAsiaTheme="majorEastAsia" w:cstheme="majorBidi"/>
      <w:color w:val="2E74B5" w:themeColor="accent1" w:themeShade="BF"/>
      <w:sz w:val="28"/>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3C0B60"/>
    <w:rPr>
      <w:rFonts w:eastAsiaTheme="majorEastAsia" w:cstheme="majorBidi"/>
      <w:color w:val="2E74B5" w:themeColor="accent1" w:themeShade="BF"/>
      <w:sz w:val="28"/>
      <w:szCs w:val="32"/>
    </w:rPr>
  </w:style>
  <w:style w:type="paragraph" w:styleId="Listenabsatz">
    <w:name w:val="List Paragraph"/>
    <w:basedOn w:val="Standard"/>
    <w:uiPriority w:val="34"/>
    <w:qFormat/>
    <w:rsid w:val="003F5D8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127230">
      <w:bodyDiv w:val="1"/>
      <w:marLeft w:val="0"/>
      <w:marRight w:val="0"/>
      <w:marTop w:val="0"/>
      <w:marBottom w:val="0"/>
      <w:divBdr>
        <w:top w:val="none" w:sz="0" w:space="0" w:color="auto"/>
        <w:left w:val="none" w:sz="0" w:space="0" w:color="auto"/>
        <w:bottom w:val="none" w:sz="0" w:space="0" w:color="auto"/>
        <w:right w:val="none" w:sz="0" w:space="0" w:color="auto"/>
      </w:divBdr>
    </w:div>
    <w:div w:id="320626142">
      <w:bodyDiv w:val="1"/>
      <w:marLeft w:val="0"/>
      <w:marRight w:val="0"/>
      <w:marTop w:val="0"/>
      <w:marBottom w:val="0"/>
      <w:divBdr>
        <w:top w:val="none" w:sz="0" w:space="0" w:color="auto"/>
        <w:left w:val="none" w:sz="0" w:space="0" w:color="auto"/>
        <w:bottom w:val="none" w:sz="0" w:space="0" w:color="auto"/>
        <w:right w:val="none" w:sz="0" w:space="0" w:color="auto"/>
      </w:divBdr>
    </w:div>
    <w:div w:id="720792709">
      <w:bodyDiv w:val="1"/>
      <w:marLeft w:val="0"/>
      <w:marRight w:val="0"/>
      <w:marTop w:val="0"/>
      <w:marBottom w:val="0"/>
      <w:divBdr>
        <w:top w:val="none" w:sz="0" w:space="0" w:color="auto"/>
        <w:left w:val="none" w:sz="0" w:space="0" w:color="auto"/>
        <w:bottom w:val="none" w:sz="0" w:space="0" w:color="auto"/>
        <w:right w:val="none" w:sz="0" w:space="0" w:color="auto"/>
      </w:divBdr>
    </w:div>
    <w:div w:id="763653226">
      <w:bodyDiv w:val="1"/>
      <w:marLeft w:val="0"/>
      <w:marRight w:val="0"/>
      <w:marTop w:val="0"/>
      <w:marBottom w:val="0"/>
      <w:divBdr>
        <w:top w:val="none" w:sz="0" w:space="0" w:color="auto"/>
        <w:left w:val="none" w:sz="0" w:space="0" w:color="auto"/>
        <w:bottom w:val="none" w:sz="0" w:space="0" w:color="auto"/>
        <w:right w:val="none" w:sz="0" w:space="0" w:color="auto"/>
      </w:divBdr>
    </w:div>
    <w:div w:id="1354845736">
      <w:bodyDiv w:val="1"/>
      <w:marLeft w:val="0"/>
      <w:marRight w:val="0"/>
      <w:marTop w:val="0"/>
      <w:marBottom w:val="0"/>
      <w:divBdr>
        <w:top w:val="none" w:sz="0" w:space="0" w:color="auto"/>
        <w:left w:val="none" w:sz="0" w:space="0" w:color="auto"/>
        <w:bottom w:val="none" w:sz="0" w:space="0" w:color="auto"/>
        <w:right w:val="none" w:sz="0" w:space="0" w:color="auto"/>
      </w:divBdr>
    </w:div>
    <w:div w:id="20218522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353</Words>
  <Characters>8530</Characters>
  <Application>Microsoft Office Word</Application>
  <DocSecurity>0</DocSecurity>
  <Lines>71</Lines>
  <Paragraphs>19</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rsel</dc:creator>
  <cp:keywords/>
  <dc:description/>
  <cp:lastModifiedBy>Ursel</cp:lastModifiedBy>
  <cp:revision>3</cp:revision>
  <dcterms:created xsi:type="dcterms:W3CDTF">2021-04-06T08:19:00Z</dcterms:created>
  <dcterms:modified xsi:type="dcterms:W3CDTF">2021-04-06T08:19:00Z</dcterms:modified>
</cp:coreProperties>
</file>